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0A3821" w14:textId="77777777" w:rsidR="00A14E05" w:rsidRPr="002F7488" w:rsidRDefault="00782963" w:rsidP="006A4275">
      <w:pPr>
        <w:spacing w:line="240" w:lineRule="auto"/>
        <w:rPr>
          <w:rFonts w:eastAsia="Times New Roman" w:cstheme="minorHAnsi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</w:rPr>
      </w:pPr>
      <w:r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20D91C05" wp14:editId="4414B399">
                <wp:simplePos x="0" y="0"/>
                <wp:positionH relativeFrom="column">
                  <wp:posOffset>-85090</wp:posOffset>
                </wp:positionH>
                <wp:positionV relativeFrom="paragraph">
                  <wp:posOffset>-40640</wp:posOffset>
                </wp:positionV>
                <wp:extent cx="3115310" cy="381000"/>
                <wp:effectExtent l="0" t="0" r="8890" b="0"/>
                <wp:wrapNone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3115310" cy="3810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4FB8589" w14:textId="77777777" w:rsidR="007D5DBA" w:rsidRDefault="00172D65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  <w:r>
                              <w:rPr>
                                <w:b/>
                                <w:sz w:val="50"/>
                                <w:szCs w:val="50"/>
                              </w:rPr>
                              <w:t xml:space="preserve">    </w:t>
                            </w:r>
                            <w:r w:rsidR="00B635BF">
                              <w:rPr>
                                <w:b/>
                                <w:sz w:val="50"/>
                                <w:szCs w:val="50"/>
                              </w:rPr>
                              <w:t>Camy Alban Dsilva</w:t>
                            </w:r>
                          </w:p>
                          <w:p w14:paraId="503EC8DD" w14:textId="77777777" w:rsidR="003C57F5" w:rsidRPr="007D5DBA" w:rsidRDefault="003C57F5" w:rsidP="007D5DBA">
                            <w:pPr>
                              <w:rPr>
                                <w:b/>
                                <w:sz w:val="50"/>
                                <w:szCs w:val="5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0D91C0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pt;margin-top:-3.2pt;width:245.3pt;height:30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" filled="f" stroked="f" strokeweight=".5pt">
                <v:textbox inset="0,0,0,0">
                  <w:txbxContent>
                    <w:p w14:paraId="54FB8589" w14:textId="77777777" w:rsidR="007D5DBA" w:rsidRDefault="00172D65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  <w:r>
                        <w:rPr>
                          <w:b/>
                          <w:sz w:val="50"/>
                          <w:szCs w:val="50"/>
                        </w:rPr>
                        <w:t xml:space="preserve">    </w:t>
                      </w:r>
                      <w:r w:rsidR="00B635BF">
                        <w:rPr>
                          <w:b/>
                          <w:sz w:val="50"/>
                          <w:szCs w:val="50"/>
                        </w:rPr>
                        <w:t>Camy Alban Dsilva</w:t>
                      </w:r>
                    </w:p>
                    <w:p w14:paraId="503EC8DD" w14:textId="77777777" w:rsidR="003C57F5" w:rsidRPr="007D5DBA" w:rsidRDefault="003C57F5" w:rsidP="007D5DBA">
                      <w:pPr>
                        <w:rPr>
                          <w:b/>
                          <w:sz w:val="50"/>
                          <w:szCs w:val="5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6335" w:rsidRPr="002F7488">
        <w:rPr>
          <w:rFonts w:eastAsia="Times New Roman" w:cstheme="minorHAnsi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</w:rPr>
        <w:t xml:space="preserve"> </w:t>
      </w:r>
      <w:r w:rsidR="00F534DB">
        <w:rPr>
          <w:rFonts w:eastAsia="Times New Roman" w:cstheme="minorHAnsi"/>
          <w:snapToGrid w:val="0"/>
          <w:color w:val="000000"/>
          <w:w w:val="0"/>
          <w:sz w:val="24"/>
          <w:szCs w:val="24"/>
          <w:u w:color="000000"/>
          <w:bdr w:val="none" w:sz="0" w:space="0" w:color="000000"/>
          <w:shd w:val="clear" w:color="000000" w:fill="000000"/>
        </w:rPr>
        <w:t xml:space="preserve">                     </w:t>
      </w:r>
    </w:p>
    <w:p w14:paraId="391811C6" w14:textId="77777777" w:rsidR="00F534DB" w:rsidRDefault="00782963" w:rsidP="006A4275">
      <w:pPr>
        <w:spacing w:line="240" w:lineRule="auto"/>
        <w:rPr>
          <w:rFonts w:cstheme="minorHAnsi"/>
          <w:b/>
          <w:sz w:val="24"/>
          <w:szCs w:val="24"/>
        </w:rPr>
      </w:pPr>
      <w:r>
        <w:rPr>
          <w:rFonts w:cstheme="minorHAnsi"/>
          <w:b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93ACEDE" wp14:editId="101F1622">
                <wp:simplePos x="0" y="0"/>
                <wp:positionH relativeFrom="column">
                  <wp:posOffset>177165</wp:posOffset>
                </wp:positionH>
                <wp:positionV relativeFrom="paragraph">
                  <wp:posOffset>52705</wp:posOffset>
                </wp:positionV>
                <wp:extent cx="6405245" cy="283845"/>
                <wp:effectExtent l="0" t="0" r="14605" b="1905"/>
                <wp:wrapNone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6405245" cy="2838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5F00CEE2" w14:textId="2D5F4FC1" w:rsidR="00920637" w:rsidRDefault="0011024A" w:rsidP="008B6B65">
                            <w:pPr>
                              <w:rPr>
                                <w:color w:val="3E7BBE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color w:val="3E7BBE"/>
                                <w:sz w:val="24"/>
                                <w:szCs w:val="24"/>
                              </w:rPr>
                              <w:t>Associate Consultant</w:t>
                            </w:r>
                            <w:r w:rsidR="003C57F5" w:rsidRPr="006A713E">
                              <w:rPr>
                                <w:color w:val="3E7BBE"/>
                                <w:sz w:val="24"/>
                                <w:szCs w:val="24"/>
                              </w:rPr>
                              <w:t xml:space="preserve"> in Capgemini India</w:t>
                            </w:r>
                          </w:p>
                          <w:p w14:paraId="3D0DA4DF" w14:textId="77777777" w:rsidR="00D67250" w:rsidRPr="006A713E" w:rsidRDefault="00D67250" w:rsidP="008B6B65">
                            <w:pPr>
                              <w:rPr>
                                <w:color w:val="3E7BBE"/>
                                <w:sz w:val="24"/>
                                <w:szCs w:val="24"/>
                              </w:rPr>
                            </w:pPr>
                          </w:p>
                          <w:p w14:paraId="4F7AC0A6" w14:textId="77777777" w:rsidR="00870270" w:rsidRDefault="00870270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14:paraId="333D7EA4" w14:textId="77777777" w:rsidR="00920637" w:rsidRDefault="0092063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14:paraId="5930275A" w14:textId="77777777" w:rsidR="00920637" w:rsidRDefault="00920637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</w:p>
                          <w:p w14:paraId="2762965E" w14:textId="77777777" w:rsidR="008B6B65" w:rsidRPr="007D5DBA" w:rsidRDefault="0026312C" w:rsidP="008B6B65">
                            <w:pPr>
                              <w:rPr>
                                <w:color w:val="3E7BBE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color w:val="3E7BBE"/>
                                <w:sz w:val="28"/>
                                <w:szCs w:val="28"/>
                              </w:rPr>
                              <w:tab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93ACEDE" id="Text Box 52" o:spid="_x0000_s1027" type="#_x0000_t202" style="position:absolute;margin-left:13.95pt;margin-top:4.15pt;width:504.35pt;height:22.35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" filled="f" stroked="f" strokeweight=".5pt">
                <v:textbox inset="0,0,0,0">
                  <w:txbxContent>
                    <w:p w14:paraId="5F00CEE2" w14:textId="2D5F4FC1" w:rsidR="00920637" w:rsidRDefault="0011024A" w:rsidP="008B6B65">
                      <w:pPr>
                        <w:rPr>
                          <w:color w:val="3E7BBE"/>
                          <w:sz w:val="24"/>
                          <w:szCs w:val="24"/>
                        </w:rPr>
                      </w:pPr>
                      <w:r>
                        <w:rPr>
                          <w:color w:val="3E7BBE"/>
                          <w:sz w:val="24"/>
                          <w:szCs w:val="24"/>
                        </w:rPr>
                        <w:t>Associate Consultant</w:t>
                      </w:r>
                      <w:r w:rsidR="003C57F5" w:rsidRPr="006A713E">
                        <w:rPr>
                          <w:color w:val="3E7BBE"/>
                          <w:sz w:val="24"/>
                          <w:szCs w:val="24"/>
                        </w:rPr>
                        <w:t xml:space="preserve"> in Capgemini India</w:t>
                      </w:r>
                    </w:p>
                    <w:p w14:paraId="3D0DA4DF" w14:textId="77777777" w:rsidR="00D67250" w:rsidRPr="006A713E" w:rsidRDefault="00D67250" w:rsidP="008B6B65">
                      <w:pPr>
                        <w:rPr>
                          <w:color w:val="3E7BBE"/>
                          <w:sz w:val="24"/>
                          <w:szCs w:val="24"/>
                        </w:rPr>
                      </w:pPr>
                    </w:p>
                    <w:p w14:paraId="4F7AC0A6" w14:textId="77777777" w:rsidR="00870270" w:rsidRDefault="00870270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14:paraId="333D7EA4" w14:textId="77777777" w:rsidR="00920637" w:rsidRDefault="0092063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14:paraId="5930275A" w14:textId="77777777" w:rsidR="00920637" w:rsidRDefault="00920637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</w:p>
                    <w:p w14:paraId="2762965E" w14:textId="77777777" w:rsidR="008B6B65" w:rsidRPr="007D5DBA" w:rsidRDefault="0026312C" w:rsidP="008B6B65">
                      <w:pPr>
                        <w:rPr>
                          <w:color w:val="3E7BBE"/>
                          <w:sz w:val="28"/>
                          <w:szCs w:val="28"/>
                        </w:rPr>
                      </w:pPr>
                      <w:r>
                        <w:rPr>
                          <w:color w:val="3E7BBE"/>
                          <w:sz w:val="28"/>
                          <w:szCs w:val="28"/>
                        </w:rPr>
                        <w:tab/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39136" behindDoc="0" locked="0" layoutInCell="1" allowOverlap="1" wp14:anchorId="13A0D705" wp14:editId="1C6584EE">
                <wp:simplePos x="0" y="0"/>
                <wp:positionH relativeFrom="column">
                  <wp:posOffset>235585</wp:posOffset>
                </wp:positionH>
                <wp:positionV relativeFrom="paragraph">
                  <wp:posOffset>266700</wp:posOffset>
                </wp:positionV>
                <wp:extent cx="1895475" cy="182880"/>
                <wp:effectExtent l="0" t="1270" r="2540" b="0"/>
                <wp:wrapNone/>
                <wp:docPr id="20" name="Group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1895475" cy="182880"/>
                          <a:chOff x="0" y="0"/>
                          <a:chExt cx="18959" cy="1828"/>
                        </a:xfrm>
                      </wpg:grpSpPr>
                      <pic:pic xmlns:pic="http://schemas.openxmlformats.org/drawingml/2006/picture">
                        <pic:nvPicPr>
                          <pic:cNvPr id="21" name="Picture 68"/>
                          <pic:cNvPicPr>
                            <a:picLocks noChangeAspect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 Box 69"/>
                        <wps:cNvSpPr txBox="1">
                          <a:spLocks noChangeArrowheads="1"/>
                        </wps:cNvSpPr>
                        <wps:spPr bwMode="auto">
                          <a:xfrm>
                            <a:off x="2558" y="0"/>
                            <a:ext cx="16401" cy="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E7C640C" w14:textId="77777777" w:rsidR="00CA0D7B" w:rsidRPr="00552482" w:rsidRDefault="00B635BF" w:rsidP="00CA0D7B">
                              <w:pPr>
                                <w:rPr>
                                  <w:color w:val="000000" w:themeColor="text1"/>
                                </w:rPr>
                              </w:pPr>
                              <w:r>
                                <w:rPr>
                                  <w:color w:val="000000" w:themeColor="text1"/>
                                </w:rPr>
                                <w:t>+91-7358294127</w:t>
                              </w: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3A0D705" id="Group 67" o:spid="_x0000_s1028" style="position:absolute;margin-left:18.55pt;margin-top:21pt;width:149.25pt;height:14.4pt;z-index:251739136" coordsize="18959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">
                <v:shape id="Picture 68" o:spid="_x0000_s1029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">
                  <v:imagedata r:id="rId9" o:title=""/>
                </v:shape>
                <v:shape id="Text Box 69" o:spid="_x0000_s1030" type="#_x0000_t202" style="position:absolute;left:2558;width:16401;height:17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" filled="f" stroked="f" strokeweight=".5pt">
                  <v:textbox inset="0,0,0,0">
                    <w:txbxContent>
                      <w:p w14:paraId="0E7C640C" w14:textId="77777777" w:rsidR="00CA0D7B" w:rsidRPr="00552482" w:rsidRDefault="00B635BF" w:rsidP="00CA0D7B">
                        <w:pPr>
                          <w:rPr>
                            <w:color w:val="000000" w:themeColor="text1"/>
                          </w:rPr>
                        </w:pPr>
                        <w:r>
                          <w:rPr>
                            <w:color w:val="000000" w:themeColor="text1"/>
                          </w:rPr>
                          <w:t>+91-7358294127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</w:p>
    <w:p w14:paraId="6B6EA3DB" w14:textId="77777777" w:rsidR="00ED178A" w:rsidRPr="002F7488" w:rsidRDefault="00782963" w:rsidP="00ED178A">
      <w:pPr>
        <w:spacing w:line="240" w:lineRule="auto"/>
        <w:rPr>
          <w:rFonts w:cstheme="minorHAnsi"/>
          <w:sz w:val="24"/>
          <w:szCs w:val="24"/>
        </w:rPr>
      </w:pPr>
      <w:r>
        <w:rPr>
          <w:rFonts w:eastAsia="Times New Roman" w:cstheme="minorHAnsi"/>
          <w:b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40160" behindDoc="0" locked="0" layoutInCell="1" allowOverlap="1" wp14:anchorId="7DA95515" wp14:editId="6431F06D">
                <wp:simplePos x="0" y="0"/>
                <wp:positionH relativeFrom="column">
                  <wp:posOffset>235585</wp:posOffset>
                </wp:positionH>
                <wp:positionV relativeFrom="paragraph">
                  <wp:posOffset>184150</wp:posOffset>
                </wp:positionV>
                <wp:extent cx="2065020" cy="182880"/>
                <wp:effectExtent l="0" t="0" r="4445" b="1905"/>
                <wp:wrapNone/>
                <wp:docPr id="17" name="Group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2065020" cy="182880"/>
                          <a:chOff x="0" y="0"/>
                          <a:chExt cx="20655" cy="1828"/>
                        </a:xfrm>
                      </wpg:grpSpPr>
                      <pic:pic xmlns:pic="http://schemas.openxmlformats.org/drawingml/2006/picture">
                        <pic:nvPicPr>
                          <pic:cNvPr id="18" name="Picture 71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28" cy="182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9" name="Text Box 72"/>
                        <wps:cNvSpPr txBox="1">
                          <a:spLocks noChangeArrowheads="1"/>
                        </wps:cNvSpPr>
                        <wps:spPr bwMode="auto">
                          <a:xfrm>
                            <a:off x="2557" y="0"/>
                            <a:ext cx="18098" cy="182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A280F20" w14:textId="77777777" w:rsidR="00CA0D7B" w:rsidRDefault="00B635BF" w:rsidP="00CA0D7B">
                              <w:r>
                                <w:t>dsilvacamy@gmail.com</w:t>
                              </w:r>
                            </w:p>
                            <w:p w14:paraId="1DD924D4" w14:textId="77777777" w:rsidR="00CA0D7B" w:rsidRPr="00552482" w:rsidRDefault="00CA0D7B" w:rsidP="00CA0D7B">
                              <w:pPr>
                                <w:rPr>
                                  <w:color w:val="000000" w:themeColor="text1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7DA95515" id="Group 70" o:spid="_x0000_s1031" style="position:absolute;margin-left:18.55pt;margin-top:14.5pt;width:162.6pt;height:14.4pt;z-index:251740160;mso-width-relative:margin" coordsize="20655,182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">
                <v:shape id="Picture 71" o:spid="_x0000_s1032" type="#_x0000_t75" style="position:absolute;width:1828;height:182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">
                  <v:imagedata r:id="rId11" o:title=""/>
                </v:shape>
                <v:shape id="Text Box 72" o:spid="_x0000_s1033" type="#_x0000_t202" style="position:absolute;left:2557;width:18098;height:182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" filled="f" stroked="f" strokeweight=".5pt">
                  <v:textbox inset="0,0,0,0">
                    <w:txbxContent>
                      <w:p w14:paraId="6A280F20" w14:textId="77777777" w:rsidR="00CA0D7B" w:rsidRDefault="00B635BF" w:rsidP="00CA0D7B">
                        <w:r>
                          <w:t>dsilvacamy@gmail.com</w:t>
                        </w:r>
                      </w:p>
                      <w:p w14:paraId="1DD924D4" w14:textId="77777777" w:rsidR="00CA0D7B" w:rsidRPr="00552482" w:rsidRDefault="00CA0D7B" w:rsidP="00CA0D7B">
                        <w:pPr>
                          <w:rPr>
                            <w:color w:val="000000" w:themeColor="text1"/>
                          </w:rPr>
                        </w:pPr>
                      </w:p>
                    </w:txbxContent>
                  </v:textbox>
                </v:shape>
              </v:group>
            </w:pict>
          </mc:Fallback>
        </mc:AlternateContent>
      </w:r>
      <w:r w:rsidR="00CA0D7B">
        <w:rPr>
          <w:rFonts w:cstheme="minorHAnsi"/>
          <w:sz w:val="24"/>
          <w:szCs w:val="24"/>
        </w:rPr>
        <w:t xml:space="preserve">       </w:t>
      </w:r>
    </w:p>
    <w:p w14:paraId="0E90FAFA" w14:textId="77777777" w:rsidR="00ED178A" w:rsidRDefault="00782963" w:rsidP="00ED178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right="120"/>
        <w:contextualSpacing w:val="0"/>
        <w:jc w:val="both"/>
        <w:rPr>
          <w:rFonts w:eastAsia="Times New Roman" w:cstheme="minorHAnsi"/>
          <w:b/>
          <w:sz w:val="24"/>
          <w:szCs w:val="24"/>
        </w:rPr>
      </w:pPr>
      <w:r>
        <w:rPr>
          <w:rFonts w:cstheme="minorHAnsi"/>
          <w:noProof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21728" behindDoc="0" locked="0" layoutInCell="1" allowOverlap="1" wp14:anchorId="6AE171B8" wp14:editId="65D47DCD">
                <wp:simplePos x="0" y="0"/>
                <wp:positionH relativeFrom="column">
                  <wp:posOffset>0</wp:posOffset>
                </wp:positionH>
                <wp:positionV relativeFrom="paragraph">
                  <wp:posOffset>71755</wp:posOffset>
                </wp:positionV>
                <wp:extent cx="6640830" cy="525780"/>
                <wp:effectExtent l="9525" t="0" r="17145" b="7620"/>
                <wp:wrapNone/>
                <wp:docPr id="13" name="Group 8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14" name="Picture 76"/>
                          <pic:cNvPicPr>
                            <a:picLocks noChangeAspect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5" name="Text Box 77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3383DD45" w14:textId="77777777" w:rsidR="00F808C8" w:rsidRPr="006A713E" w:rsidRDefault="00ED178A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</w:rPr>
                              </w:pPr>
                              <w:r w:rsidRPr="006A713E">
                                <w:rPr>
                                  <w:b/>
                                  <w:color w:val="3E7BBE"/>
                                </w:rPr>
                                <w:t>Professional Summary</w:t>
                              </w:r>
                            </w:p>
                            <w:p w14:paraId="64CC5F61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6" name="Straight Connector 78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AE171B8" id="Group 80" o:spid="_x0000_s1034" style="position:absolute;left:0;text-align:left;margin-left:0;margin-top:5.65pt;width:522.9pt;height:41.4pt;z-index:251721728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">
                <v:shape id="Picture 76" o:spid="_x0000_s1035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">
                  <v:imagedata r:id="rId13" o:title=""/>
                </v:shape>
                <v:shape id="Text Box 77" o:spid="_x0000_s1036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" filled="f" stroked="f" strokeweight=".5pt">
                  <v:textbox inset="0,0,0,0">
                    <w:txbxContent>
                      <w:p w14:paraId="3383DD45" w14:textId="77777777" w:rsidR="00F808C8" w:rsidRPr="006A713E" w:rsidRDefault="00ED178A" w:rsidP="00F808C8">
                        <w:pPr>
                          <w:jc w:val="center"/>
                          <w:rPr>
                            <w:b/>
                            <w:color w:val="3E7BBE"/>
                          </w:rPr>
                        </w:pPr>
                        <w:r w:rsidRPr="006A713E">
                          <w:rPr>
                            <w:b/>
                            <w:color w:val="3E7BBE"/>
                          </w:rPr>
                          <w:t>Professional Summary</w:t>
                        </w:r>
                      </w:p>
                      <w:p w14:paraId="64CC5F61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78" o:spid="_x0000_s1037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6AF90A61" w14:textId="77777777" w:rsidR="00CA0D7B" w:rsidRDefault="00CA0D7B" w:rsidP="00ED178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right="120"/>
        <w:contextualSpacing w:val="0"/>
        <w:jc w:val="both"/>
        <w:rPr>
          <w:rFonts w:eastAsia="Times New Roman" w:cstheme="minorHAnsi"/>
          <w:b/>
          <w:sz w:val="24"/>
          <w:szCs w:val="24"/>
        </w:rPr>
      </w:pPr>
    </w:p>
    <w:p w14:paraId="6F1028F7" w14:textId="77777777" w:rsidR="00CA0D7B" w:rsidRPr="002F7488" w:rsidRDefault="00CA0D7B" w:rsidP="00ED178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right="120"/>
        <w:contextualSpacing w:val="0"/>
        <w:jc w:val="both"/>
        <w:rPr>
          <w:rFonts w:eastAsia="Times New Roman" w:cstheme="minorHAnsi"/>
          <w:b/>
          <w:sz w:val="24"/>
          <w:szCs w:val="24"/>
        </w:rPr>
      </w:pPr>
    </w:p>
    <w:p w14:paraId="5A008424" w14:textId="77777777" w:rsidR="00ED178A" w:rsidRPr="002F7488" w:rsidRDefault="00ED178A" w:rsidP="00ED178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right="120"/>
        <w:contextualSpacing w:val="0"/>
        <w:jc w:val="both"/>
        <w:rPr>
          <w:rFonts w:eastAsia="Times New Roman" w:cstheme="minorHAnsi"/>
          <w:b/>
          <w:sz w:val="24"/>
          <w:szCs w:val="24"/>
        </w:rPr>
      </w:pPr>
      <w:bookmarkStart w:id="0" w:name="_GoBack"/>
      <w:bookmarkEnd w:id="0"/>
    </w:p>
    <w:p w14:paraId="60DA2F05" w14:textId="52401C83" w:rsidR="00ED178A" w:rsidRPr="00BB548E" w:rsidRDefault="00B635BF" w:rsidP="00BB548E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</w:rPr>
        <w:t xml:space="preserve">Having </w:t>
      </w:r>
      <w:r w:rsidR="0011024A">
        <w:rPr>
          <w:rFonts w:cstheme="minorHAnsi"/>
        </w:rPr>
        <w:t>2.8</w:t>
      </w:r>
      <w:r w:rsidR="007A562C">
        <w:rPr>
          <w:rFonts w:cstheme="minorHAnsi"/>
        </w:rPr>
        <w:t xml:space="preserve"> year of overall experience</w:t>
      </w:r>
      <w:r w:rsidR="001B649A">
        <w:rPr>
          <w:rFonts w:cstheme="minorHAnsi"/>
        </w:rPr>
        <w:t xml:space="preserve"> </w:t>
      </w:r>
      <w:r w:rsidR="00ED178A" w:rsidRPr="00BB548E">
        <w:rPr>
          <w:rFonts w:cstheme="minorHAnsi"/>
        </w:rPr>
        <w:t>in the field of software deve</w:t>
      </w:r>
      <w:r w:rsidR="000B7B48">
        <w:rPr>
          <w:rFonts w:cstheme="minorHAnsi"/>
        </w:rPr>
        <w:t xml:space="preserve">lopment </w:t>
      </w:r>
      <w:r w:rsidR="00ED178A" w:rsidRPr="00BB548E">
        <w:rPr>
          <w:rFonts w:cstheme="minorHAnsi"/>
        </w:rPr>
        <w:t xml:space="preserve">of </w:t>
      </w:r>
      <w:proofErr w:type="gramStart"/>
      <w:r w:rsidR="00ED178A" w:rsidRPr="00BB548E">
        <w:rPr>
          <w:rFonts w:cstheme="minorHAnsi"/>
        </w:rPr>
        <w:t>web based</w:t>
      </w:r>
      <w:proofErr w:type="gramEnd"/>
      <w:r w:rsidR="00ED178A" w:rsidRPr="00BB548E">
        <w:rPr>
          <w:rFonts w:cstheme="minorHAnsi"/>
        </w:rPr>
        <w:t xml:space="preserve"> applicati</w:t>
      </w:r>
      <w:r w:rsidR="001B649A">
        <w:rPr>
          <w:rFonts w:cstheme="minorHAnsi"/>
        </w:rPr>
        <w:t>ons developed on J2EE platform and PHP-Zend framework</w:t>
      </w:r>
    </w:p>
    <w:p w14:paraId="2D4AB9C5" w14:textId="372E14E1" w:rsidR="00ED178A" w:rsidRPr="00BB548E" w:rsidRDefault="00BA33FD" w:rsidP="00BB548E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</w:rPr>
        <w:t xml:space="preserve">Worked on </w:t>
      </w:r>
      <w:r w:rsidR="00ED178A" w:rsidRPr="00BB548E">
        <w:rPr>
          <w:rFonts w:cstheme="minorHAnsi"/>
        </w:rPr>
        <w:t xml:space="preserve">UI technologies like HTML, CSS, </w:t>
      </w:r>
      <w:r w:rsidR="00A402E1">
        <w:rPr>
          <w:rFonts w:cstheme="minorHAnsi"/>
        </w:rPr>
        <w:t>JavaScript, Angular JS</w:t>
      </w:r>
      <w:r w:rsidR="00B635BF">
        <w:rPr>
          <w:rFonts w:cstheme="minorHAnsi"/>
        </w:rPr>
        <w:t xml:space="preserve">, Backbone </w:t>
      </w:r>
      <w:proofErr w:type="spellStart"/>
      <w:proofErr w:type="gramStart"/>
      <w:r w:rsidR="00B635BF">
        <w:rPr>
          <w:rFonts w:cstheme="minorHAnsi"/>
        </w:rPr>
        <w:t>JS</w:t>
      </w:r>
      <w:r w:rsidR="0011024A">
        <w:rPr>
          <w:rFonts w:cstheme="minorHAnsi"/>
        </w:rPr>
        <w:t>,React</w:t>
      </w:r>
      <w:proofErr w:type="spellEnd"/>
      <w:proofErr w:type="gramEnd"/>
      <w:r w:rsidR="0011024A">
        <w:rPr>
          <w:rFonts w:cstheme="minorHAnsi"/>
        </w:rPr>
        <w:t xml:space="preserve"> JS</w:t>
      </w:r>
    </w:p>
    <w:p w14:paraId="26C58413" w14:textId="77777777" w:rsidR="00ED178A" w:rsidRPr="00BB548E" w:rsidRDefault="00ED178A" w:rsidP="00BB548E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BB548E">
        <w:rPr>
          <w:rFonts w:cstheme="minorHAnsi"/>
        </w:rPr>
        <w:t>Involved in various aspects of software developm</w:t>
      </w:r>
      <w:r w:rsidR="005D67F8">
        <w:rPr>
          <w:rFonts w:cstheme="minorHAnsi"/>
        </w:rPr>
        <w:t>ent life Cycle –A</w:t>
      </w:r>
      <w:r w:rsidRPr="00BB548E">
        <w:rPr>
          <w:rFonts w:cstheme="minorHAnsi"/>
        </w:rPr>
        <w:t>nalyzing the requirements, designing, developing, testing, implementing</w:t>
      </w:r>
    </w:p>
    <w:p w14:paraId="026887A6" w14:textId="77777777" w:rsidR="00ED178A" w:rsidRPr="00BB548E" w:rsidRDefault="001D0390" w:rsidP="00BB548E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>
        <w:rPr>
          <w:rFonts w:cstheme="minorHAnsi"/>
        </w:rPr>
        <w:t>Helped the team members</w:t>
      </w:r>
      <w:r w:rsidR="007A562C">
        <w:rPr>
          <w:rFonts w:cstheme="minorHAnsi"/>
        </w:rPr>
        <w:t xml:space="preserve"> in issue resolution,</w:t>
      </w:r>
      <w:r w:rsidR="00ED178A" w:rsidRPr="00BB548E">
        <w:rPr>
          <w:rFonts w:cstheme="minorHAnsi"/>
        </w:rPr>
        <w:t xml:space="preserve"> development, and </w:t>
      </w:r>
      <w:proofErr w:type="gramStart"/>
      <w:r w:rsidR="00ED178A" w:rsidRPr="00BB548E">
        <w:rPr>
          <w:rFonts w:cstheme="minorHAnsi"/>
        </w:rPr>
        <w:t>testing</w:t>
      </w:r>
      <w:r w:rsidR="005D67F8">
        <w:rPr>
          <w:rFonts w:cstheme="minorHAnsi"/>
        </w:rPr>
        <w:t xml:space="preserve"> </w:t>
      </w:r>
      <w:r w:rsidR="00ED178A" w:rsidRPr="00BB548E">
        <w:rPr>
          <w:rFonts w:cstheme="minorHAnsi"/>
        </w:rPr>
        <w:t xml:space="preserve"> activities</w:t>
      </w:r>
      <w:proofErr w:type="gramEnd"/>
      <w:r w:rsidR="00ED178A" w:rsidRPr="00BB548E">
        <w:rPr>
          <w:rFonts w:cstheme="minorHAnsi"/>
        </w:rPr>
        <w:t>.</w:t>
      </w:r>
    </w:p>
    <w:p w14:paraId="7F28AE5D" w14:textId="77777777" w:rsidR="00536BAD" w:rsidRPr="00536BAD" w:rsidRDefault="00ED178A" w:rsidP="00536BAD">
      <w:pPr>
        <w:pStyle w:val="ListParagraph"/>
        <w:numPr>
          <w:ilvl w:val="0"/>
          <w:numId w:val="2"/>
        </w:numPr>
        <w:spacing w:line="240" w:lineRule="auto"/>
        <w:rPr>
          <w:rFonts w:ascii="Times New Roman" w:eastAsia="Times New Roman" w:hAnsi="Times New Roman" w:cs="Times New Roman"/>
        </w:rPr>
      </w:pPr>
      <w:r w:rsidRPr="00BB548E">
        <w:rPr>
          <w:rFonts w:cstheme="minorHAnsi"/>
        </w:rPr>
        <w:t>Open to learn new technological advancements and frameworks.</w:t>
      </w:r>
      <w:r w:rsidR="007454D6" w:rsidRPr="00BB548E">
        <w:rPr>
          <w:rFonts w:cstheme="minorHAnsi"/>
        </w:rPr>
        <w:tab/>
      </w:r>
    </w:p>
    <w:p w14:paraId="56B6156E" w14:textId="77777777" w:rsidR="007025DA" w:rsidRPr="00536BAD" w:rsidRDefault="00782963" w:rsidP="00536BAD">
      <w:pPr>
        <w:pStyle w:val="ListParagraph"/>
        <w:spacing w:line="240" w:lineRule="auto"/>
        <w:rPr>
          <w:rFonts w:ascii="Times New Roman" w:eastAsia="Times New Roman" w:hAnsi="Times New Roman" w:cs="Times New Roman"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27872" behindDoc="0" locked="0" layoutInCell="1" allowOverlap="1" wp14:anchorId="23EB1949" wp14:editId="0D35CA02">
                <wp:simplePos x="0" y="0"/>
                <wp:positionH relativeFrom="column">
                  <wp:posOffset>0</wp:posOffset>
                </wp:positionH>
                <wp:positionV relativeFrom="paragraph">
                  <wp:posOffset>280035</wp:posOffset>
                </wp:positionV>
                <wp:extent cx="6640830" cy="525780"/>
                <wp:effectExtent l="9525" t="0" r="17145" b="8255"/>
                <wp:wrapNone/>
                <wp:docPr id="9" name="Group 8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10" name="Picture 90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1" name="Text Box 91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6F1A1EBC" w14:textId="77777777" w:rsidR="00F808C8" w:rsidRPr="006A713E" w:rsidRDefault="00F808C8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</w:rPr>
                              </w:pPr>
                              <w:r w:rsidRPr="006A713E">
                                <w:rPr>
                                  <w:b/>
                                  <w:color w:val="3E7BBE"/>
                                </w:rPr>
                                <w:t>Work Experience</w:t>
                              </w:r>
                            </w:p>
                            <w:p w14:paraId="5819F55A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12" name="Straight Connector 92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23EB1949" id="Group 89" o:spid="_x0000_s1038" style="position:absolute;left:0;text-align:left;margin-left:0;margin-top:22.05pt;width:522.9pt;height:41.4pt;z-index:251727872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">
                <v:shape id="Picture 90" o:spid="_x0000_s1039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">
                  <v:imagedata r:id="rId15" o:title=""/>
                </v:shape>
                <v:shape id="Text Box 91" o:spid="_x0000_s1040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" filled="f" stroked="f" strokeweight=".5pt">
                  <v:textbox inset="0,0,0,0">
                    <w:txbxContent>
                      <w:p w14:paraId="6F1A1EBC" w14:textId="77777777" w:rsidR="00F808C8" w:rsidRPr="006A713E" w:rsidRDefault="00F808C8" w:rsidP="00F808C8">
                        <w:pPr>
                          <w:jc w:val="center"/>
                          <w:rPr>
                            <w:b/>
                            <w:color w:val="3E7BBE"/>
                          </w:rPr>
                        </w:pPr>
                        <w:r w:rsidRPr="006A713E">
                          <w:rPr>
                            <w:b/>
                            <w:color w:val="3E7BBE"/>
                          </w:rPr>
                          <w:t>Work Experience</w:t>
                        </w:r>
                      </w:p>
                      <w:p w14:paraId="5819F55A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2" o:spid="_x0000_s1041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2261003E" w14:textId="77777777" w:rsidR="00584C6F" w:rsidRPr="002F7488" w:rsidRDefault="00584C6F" w:rsidP="006A4275">
      <w:pPr>
        <w:spacing w:line="240" w:lineRule="auto"/>
        <w:rPr>
          <w:rFonts w:cstheme="minorHAnsi"/>
          <w:b/>
          <w:sz w:val="24"/>
          <w:szCs w:val="24"/>
        </w:rPr>
      </w:pPr>
    </w:p>
    <w:p w14:paraId="7E5317D9" w14:textId="77777777" w:rsidR="006E4F69" w:rsidRPr="002F7488" w:rsidRDefault="006E4F69" w:rsidP="00412119">
      <w:pPr>
        <w:spacing w:line="240" w:lineRule="auto"/>
        <w:rPr>
          <w:rFonts w:cstheme="minorHAnsi"/>
          <w:sz w:val="24"/>
          <w:szCs w:val="24"/>
        </w:rPr>
      </w:pPr>
    </w:p>
    <w:p w14:paraId="18A9547B" w14:textId="331AC495" w:rsidR="00842263" w:rsidRDefault="00842263" w:rsidP="00842263">
      <w:pPr>
        <w:spacing w:line="240" w:lineRule="auto"/>
        <w:rPr>
          <w:rFonts w:cstheme="minorHAnsi"/>
        </w:rPr>
      </w:pPr>
      <w:r>
        <w:rPr>
          <w:rFonts w:cstheme="minorHAnsi"/>
          <w:b/>
        </w:rPr>
        <w:t xml:space="preserve">Associate </w:t>
      </w:r>
      <w:proofErr w:type="gramStart"/>
      <w:r>
        <w:rPr>
          <w:rFonts w:cstheme="minorHAnsi"/>
          <w:b/>
        </w:rPr>
        <w:t xml:space="preserve">Consultant </w:t>
      </w:r>
      <w:r>
        <w:rPr>
          <w:rFonts w:cstheme="minorHAnsi"/>
          <w:b/>
          <w:sz w:val="24"/>
          <w:szCs w:val="24"/>
        </w:rPr>
        <w:t>:</w:t>
      </w:r>
      <w:proofErr w:type="gramEnd"/>
      <w:r>
        <w:rPr>
          <w:rFonts w:cstheme="minorHAnsi"/>
          <w:b/>
          <w:sz w:val="24"/>
          <w:szCs w:val="24"/>
        </w:rPr>
        <w:t xml:space="preserve"> </w:t>
      </w:r>
      <w:r w:rsidRPr="00A4738A">
        <w:rPr>
          <w:rFonts w:cstheme="minorHAnsi"/>
        </w:rPr>
        <w:t xml:space="preserve">Capgemini Management Consultancy Company, </w:t>
      </w:r>
      <w:r>
        <w:rPr>
          <w:rFonts w:cstheme="minorHAnsi"/>
        </w:rPr>
        <w:t>Navi Mumbai</w:t>
      </w:r>
    </w:p>
    <w:p w14:paraId="24F45010" w14:textId="4E174647" w:rsidR="00842263" w:rsidRPr="00842263" w:rsidRDefault="00842263" w:rsidP="00842263">
      <w:pPr>
        <w:pStyle w:val="ListParagraph"/>
        <w:numPr>
          <w:ilvl w:val="0"/>
          <w:numId w:val="26"/>
        </w:numPr>
        <w:spacing w:line="240" w:lineRule="auto"/>
        <w:rPr>
          <w:rFonts w:cstheme="minorHAnsi"/>
        </w:rPr>
      </w:pPr>
      <w:r w:rsidRPr="00842263">
        <w:rPr>
          <w:rFonts w:cstheme="minorHAnsi"/>
        </w:rPr>
        <w:t>Have Been trained by the company on React Js framework, along with usage of React with Redux, for the upcoming engagement.</w:t>
      </w:r>
    </w:p>
    <w:p w14:paraId="49BC40D6" w14:textId="5F5C1A27" w:rsidR="00842263" w:rsidRPr="00842263" w:rsidRDefault="00842263" w:rsidP="00842263">
      <w:pPr>
        <w:pStyle w:val="ListParagraph"/>
        <w:numPr>
          <w:ilvl w:val="0"/>
          <w:numId w:val="26"/>
        </w:numPr>
        <w:spacing w:line="240" w:lineRule="auto"/>
        <w:rPr>
          <w:rFonts w:cstheme="minorHAnsi"/>
        </w:rPr>
      </w:pPr>
      <w:r w:rsidRPr="00842263">
        <w:rPr>
          <w:rFonts w:cstheme="minorHAnsi"/>
        </w:rPr>
        <w:t>Awarded as Star performer for on time and exceptional deliverables.</w:t>
      </w:r>
    </w:p>
    <w:p w14:paraId="35D88272" w14:textId="50B3D0CA" w:rsidR="00842263" w:rsidRDefault="00842263" w:rsidP="00842263">
      <w:pPr>
        <w:pStyle w:val="ListParagraph"/>
        <w:numPr>
          <w:ilvl w:val="0"/>
          <w:numId w:val="26"/>
        </w:numPr>
        <w:spacing w:line="240" w:lineRule="auto"/>
        <w:rPr>
          <w:rFonts w:cstheme="minorHAnsi"/>
        </w:rPr>
      </w:pPr>
      <w:r w:rsidRPr="00842263">
        <w:rPr>
          <w:rFonts w:cstheme="minorHAnsi"/>
        </w:rPr>
        <w:t>Have conducted Business unit level training on Bootstrap 3</w:t>
      </w:r>
      <w:r>
        <w:rPr>
          <w:rFonts w:cstheme="minorHAnsi"/>
        </w:rPr>
        <w:t>.</w:t>
      </w:r>
    </w:p>
    <w:p w14:paraId="1D5DB5D1" w14:textId="6D311FD6" w:rsidR="00842263" w:rsidRPr="00842263" w:rsidRDefault="00842263" w:rsidP="00842263">
      <w:pPr>
        <w:pStyle w:val="ListParagraph"/>
        <w:numPr>
          <w:ilvl w:val="0"/>
          <w:numId w:val="26"/>
        </w:numPr>
        <w:spacing w:line="240" w:lineRule="auto"/>
        <w:rPr>
          <w:rFonts w:cstheme="minorHAnsi"/>
        </w:rPr>
      </w:pPr>
      <w:r>
        <w:rPr>
          <w:rFonts w:cstheme="minorHAnsi"/>
        </w:rPr>
        <w:t>Have helped client team in setting up angular project and understanding code flow.</w:t>
      </w:r>
    </w:p>
    <w:p w14:paraId="3CC9826D" w14:textId="77777777" w:rsidR="00842263" w:rsidRPr="00842263" w:rsidRDefault="00842263" w:rsidP="00842263">
      <w:pPr>
        <w:spacing w:line="240" w:lineRule="auto"/>
        <w:ind w:left="3240" w:firstLine="360"/>
        <w:rPr>
          <w:rFonts w:cstheme="minorHAnsi"/>
          <w:color w:val="2E74B5" w:themeColor="accent1" w:themeShade="BF"/>
          <w:sz w:val="24"/>
          <w:szCs w:val="24"/>
        </w:rPr>
      </w:pPr>
      <w:r w:rsidRPr="00842263">
        <w:rPr>
          <w:rFonts w:cstheme="minorHAnsi"/>
          <w:color w:val="2E74B5" w:themeColor="accent1" w:themeShade="BF"/>
          <w:sz w:val="24"/>
          <w:szCs w:val="24"/>
        </w:rPr>
        <w:t>*******************</w:t>
      </w:r>
    </w:p>
    <w:p w14:paraId="2C614FE5" w14:textId="77777777" w:rsidR="00842263" w:rsidRDefault="00842263" w:rsidP="0011024A">
      <w:pPr>
        <w:spacing w:line="240" w:lineRule="auto"/>
        <w:rPr>
          <w:rFonts w:cstheme="minorHAnsi"/>
          <w:b/>
        </w:rPr>
      </w:pPr>
    </w:p>
    <w:p w14:paraId="54C62AF4" w14:textId="7D7FD6D3" w:rsidR="0011024A" w:rsidRPr="002F7488" w:rsidRDefault="0011024A" w:rsidP="0011024A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</w:rPr>
        <w:t xml:space="preserve">Associate </w:t>
      </w:r>
      <w:proofErr w:type="gramStart"/>
      <w:r>
        <w:rPr>
          <w:rFonts w:cstheme="minorHAnsi"/>
          <w:b/>
        </w:rPr>
        <w:t xml:space="preserve">Consultant </w:t>
      </w:r>
      <w:r>
        <w:rPr>
          <w:rFonts w:cstheme="minorHAnsi"/>
          <w:b/>
          <w:sz w:val="24"/>
          <w:szCs w:val="24"/>
        </w:rPr>
        <w:t>:</w:t>
      </w:r>
      <w:proofErr w:type="gramEnd"/>
      <w:r>
        <w:rPr>
          <w:rFonts w:cstheme="minorHAnsi"/>
          <w:b/>
          <w:sz w:val="24"/>
          <w:szCs w:val="24"/>
        </w:rPr>
        <w:t xml:space="preserve"> </w:t>
      </w:r>
      <w:r w:rsidRPr="00A4738A">
        <w:rPr>
          <w:rFonts w:cstheme="minorHAnsi"/>
        </w:rPr>
        <w:t xml:space="preserve">Capgemini Management Consultancy Company, </w:t>
      </w:r>
      <w:r>
        <w:rPr>
          <w:rFonts w:cstheme="minorHAnsi"/>
        </w:rPr>
        <w:t>Navi Mumbai</w:t>
      </w:r>
    </w:p>
    <w:p w14:paraId="516AA789" w14:textId="3FFDB201" w:rsidR="0011024A" w:rsidRDefault="0011024A" w:rsidP="0011024A">
      <w:pPr>
        <w:spacing w:line="240" w:lineRule="auto"/>
        <w:rPr>
          <w:rFonts w:cstheme="minorHAnsi"/>
        </w:rPr>
      </w:pPr>
      <w:r w:rsidRPr="00A4738A">
        <w:rPr>
          <w:rFonts w:cstheme="minorHAnsi"/>
          <w:b/>
        </w:rPr>
        <w:t>Project Name</w:t>
      </w:r>
      <w:r w:rsidRPr="00A4738A">
        <w:rPr>
          <w:rFonts w:cstheme="minorHAnsi"/>
        </w:rPr>
        <w:t>:</w:t>
      </w:r>
      <w:r>
        <w:rPr>
          <w:rFonts w:cstheme="minorHAnsi"/>
        </w:rPr>
        <w:t xml:space="preserve"> GE Corporate Project – IM GIT</w:t>
      </w:r>
    </w:p>
    <w:p w14:paraId="03AA04E5" w14:textId="77777777" w:rsidR="0011024A" w:rsidRDefault="0011024A" w:rsidP="0011024A">
      <w:pPr>
        <w:spacing w:line="240" w:lineRule="auto"/>
        <w:rPr>
          <w:rFonts w:cstheme="minorHAnsi"/>
          <w:sz w:val="24"/>
          <w:szCs w:val="24"/>
        </w:rPr>
      </w:pPr>
      <w:r w:rsidRPr="00E742B2">
        <w:rPr>
          <w:rFonts w:cstheme="minorHAnsi"/>
          <w:b/>
        </w:rPr>
        <w:t>Responsibilities</w:t>
      </w:r>
      <w:r w:rsidRPr="00E742B2">
        <w:rPr>
          <w:rFonts w:cstheme="minorHAnsi"/>
          <w:sz w:val="24"/>
          <w:szCs w:val="24"/>
        </w:rPr>
        <w:t xml:space="preserve">: </w:t>
      </w:r>
    </w:p>
    <w:p w14:paraId="2C8A7BAA" w14:textId="77777777" w:rsidR="0011024A" w:rsidRPr="001B67F3" w:rsidRDefault="0011024A" w:rsidP="0011024A">
      <w:pPr>
        <w:numPr>
          <w:ilvl w:val="0"/>
          <w:numId w:val="21"/>
        </w:numPr>
        <w:spacing w:after="0" w:line="240" w:lineRule="auto"/>
      </w:pPr>
      <w:r>
        <w:t xml:space="preserve">Application local setup, </w:t>
      </w:r>
      <w:r w:rsidRPr="00A23277">
        <w:t>Requireme</w:t>
      </w:r>
      <w:r>
        <w:t>nt Analysis,</w:t>
      </w:r>
      <w:r w:rsidRPr="002A5AD5">
        <w:rPr>
          <w:rFonts w:cstheme="minorHAnsi"/>
        </w:rPr>
        <w:t xml:space="preserve"> </w:t>
      </w:r>
      <w:r>
        <w:rPr>
          <w:rFonts w:cstheme="minorHAnsi"/>
        </w:rPr>
        <w:t>Coding, Testing.</w:t>
      </w:r>
    </w:p>
    <w:p w14:paraId="57B7049E" w14:textId="13534B63" w:rsidR="0011024A" w:rsidRPr="0011024A" w:rsidRDefault="0011024A" w:rsidP="0011024A">
      <w:pPr>
        <w:numPr>
          <w:ilvl w:val="0"/>
          <w:numId w:val="21"/>
        </w:numPr>
        <w:spacing w:after="0" w:line="240" w:lineRule="auto"/>
      </w:pPr>
      <w:r>
        <w:rPr>
          <w:rFonts w:cstheme="minorHAnsi"/>
        </w:rPr>
        <w:t xml:space="preserve">Worked with the team in analyzing and understanding the </w:t>
      </w:r>
      <w:r w:rsidR="00842263">
        <w:rPr>
          <w:rFonts w:cstheme="minorHAnsi"/>
        </w:rPr>
        <w:t>requirements</w:t>
      </w:r>
      <w:r>
        <w:rPr>
          <w:rFonts w:cstheme="minorHAnsi"/>
        </w:rPr>
        <w:t>.</w:t>
      </w:r>
    </w:p>
    <w:p w14:paraId="340C8E36" w14:textId="39F966D7" w:rsidR="0011024A" w:rsidRPr="0011024A" w:rsidRDefault="0011024A" w:rsidP="0011024A">
      <w:pPr>
        <w:numPr>
          <w:ilvl w:val="0"/>
          <w:numId w:val="21"/>
        </w:numPr>
        <w:spacing w:after="0" w:line="240" w:lineRule="auto"/>
      </w:pPr>
      <w:r>
        <w:rPr>
          <w:rFonts w:cstheme="minorHAnsi"/>
        </w:rPr>
        <w:t xml:space="preserve">Implementation of Rest </w:t>
      </w:r>
      <w:proofErr w:type="spellStart"/>
      <w:r>
        <w:rPr>
          <w:rFonts w:cstheme="minorHAnsi"/>
        </w:rPr>
        <w:t>ApI’s</w:t>
      </w:r>
      <w:proofErr w:type="spellEnd"/>
      <w:r>
        <w:rPr>
          <w:rFonts w:cstheme="minorHAnsi"/>
        </w:rPr>
        <w:t xml:space="preserve"> using Node </w:t>
      </w:r>
      <w:proofErr w:type="spellStart"/>
      <w:r>
        <w:rPr>
          <w:rFonts w:cstheme="minorHAnsi"/>
        </w:rPr>
        <w:t>js</w:t>
      </w:r>
      <w:proofErr w:type="spellEnd"/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sequelize</w:t>
      </w:r>
      <w:proofErr w:type="spellEnd"/>
      <w:r>
        <w:rPr>
          <w:rFonts w:cstheme="minorHAnsi"/>
        </w:rPr>
        <w:t xml:space="preserve"> ORM</w:t>
      </w:r>
    </w:p>
    <w:p w14:paraId="2FEB093E" w14:textId="6F1A9327" w:rsidR="0011024A" w:rsidRPr="0011024A" w:rsidRDefault="0011024A" w:rsidP="0011024A">
      <w:pPr>
        <w:numPr>
          <w:ilvl w:val="0"/>
          <w:numId w:val="21"/>
        </w:numPr>
        <w:spacing w:after="0" w:line="240" w:lineRule="auto"/>
      </w:pPr>
      <w:r>
        <w:rPr>
          <w:rFonts w:cstheme="minorHAnsi"/>
        </w:rPr>
        <w:t>Worked on development of build proposal screen using angular 4</w:t>
      </w:r>
    </w:p>
    <w:p w14:paraId="698C2225" w14:textId="77777777" w:rsidR="0011024A" w:rsidRPr="0011024A" w:rsidRDefault="0011024A" w:rsidP="0011024A">
      <w:pPr>
        <w:spacing w:after="0" w:line="240" w:lineRule="auto"/>
        <w:ind w:left="360"/>
      </w:pPr>
    </w:p>
    <w:p w14:paraId="4006E3B2" w14:textId="77777777" w:rsidR="0011024A" w:rsidRDefault="0011024A" w:rsidP="0011024A">
      <w:pPr>
        <w:spacing w:line="240" w:lineRule="auto"/>
        <w:ind w:left="2880" w:firstLine="720"/>
        <w:rPr>
          <w:rFonts w:cstheme="minorHAnsi"/>
          <w:color w:val="2E74B5" w:themeColor="accent1" w:themeShade="BF"/>
          <w:sz w:val="24"/>
          <w:szCs w:val="24"/>
        </w:rPr>
      </w:pPr>
      <w:r>
        <w:rPr>
          <w:rFonts w:cstheme="minorHAnsi"/>
          <w:color w:val="2E74B5" w:themeColor="accent1" w:themeShade="BF"/>
          <w:sz w:val="24"/>
          <w:szCs w:val="24"/>
        </w:rPr>
        <w:t>******************</w:t>
      </w:r>
      <w:r w:rsidRPr="002F7488">
        <w:rPr>
          <w:rFonts w:cstheme="minorHAnsi"/>
          <w:color w:val="2E74B5" w:themeColor="accent1" w:themeShade="BF"/>
          <w:sz w:val="24"/>
          <w:szCs w:val="24"/>
        </w:rPr>
        <w:t>*</w:t>
      </w:r>
    </w:p>
    <w:p w14:paraId="6E566C7D" w14:textId="77777777" w:rsidR="0011024A" w:rsidRPr="0011024A" w:rsidRDefault="0011024A" w:rsidP="0011024A">
      <w:pPr>
        <w:spacing w:after="0" w:line="240" w:lineRule="auto"/>
        <w:ind w:left="2880"/>
      </w:pPr>
    </w:p>
    <w:p w14:paraId="34DE29CC" w14:textId="3851AD4C" w:rsidR="0011024A" w:rsidRPr="002F7488" w:rsidRDefault="0011024A" w:rsidP="0011024A">
      <w:pPr>
        <w:spacing w:line="240" w:lineRule="auto"/>
        <w:rPr>
          <w:rFonts w:cstheme="minorHAnsi"/>
          <w:sz w:val="24"/>
          <w:szCs w:val="24"/>
        </w:rPr>
      </w:pPr>
      <w:r w:rsidRPr="00A4738A">
        <w:rPr>
          <w:rFonts w:cstheme="minorHAnsi"/>
          <w:b/>
        </w:rPr>
        <w:t>S</w:t>
      </w:r>
      <w:r>
        <w:rPr>
          <w:rFonts w:cstheme="minorHAnsi"/>
          <w:b/>
        </w:rPr>
        <w:t xml:space="preserve">enior Software </w:t>
      </w:r>
      <w:proofErr w:type="gramStart"/>
      <w:r>
        <w:rPr>
          <w:rFonts w:cstheme="minorHAnsi"/>
          <w:b/>
        </w:rPr>
        <w:t xml:space="preserve">Engineer </w:t>
      </w:r>
      <w:r>
        <w:rPr>
          <w:rFonts w:cstheme="minorHAnsi"/>
          <w:b/>
          <w:sz w:val="24"/>
          <w:szCs w:val="24"/>
        </w:rPr>
        <w:t xml:space="preserve"> :</w:t>
      </w:r>
      <w:proofErr w:type="gramEnd"/>
      <w:r>
        <w:rPr>
          <w:rFonts w:cstheme="minorHAnsi"/>
          <w:b/>
          <w:sz w:val="24"/>
          <w:szCs w:val="24"/>
        </w:rPr>
        <w:t xml:space="preserve"> </w:t>
      </w:r>
      <w:r w:rsidRPr="00A4738A">
        <w:rPr>
          <w:rFonts w:cstheme="minorHAnsi"/>
        </w:rPr>
        <w:t xml:space="preserve">Capgemini Management Consultancy Company, </w:t>
      </w:r>
      <w:r>
        <w:rPr>
          <w:rFonts w:cstheme="minorHAnsi"/>
        </w:rPr>
        <w:t>Navi Mumbai</w:t>
      </w:r>
    </w:p>
    <w:p w14:paraId="49F64808" w14:textId="64D1D24E" w:rsidR="0011024A" w:rsidRDefault="0011024A" w:rsidP="0011024A">
      <w:pPr>
        <w:spacing w:line="240" w:lineRule="auto"/>
        <w:rPr>
          <w:rFonts w:cstheme="minorHAnsi"/>
        </w:rPr>
      </w:pPr>
      <w:r w:rsidRPr="00A4738A">
        <w:rPr>
          <w:rFonts w:cstheme="minorHAnsi"/>
          <w:b/>
        </w:rPr>
        <w:t>Project Name</w:t>
      </w:r>
      <w:r w:rsidRPr="00A4738A">
        <w:rPr>
          <w:rFonts w:cstheme="minorHAnsi"/>
        </w:rPr>
        <w:t>:</w:t>
      </w:r>
      <w:r>
        <w:rPr>
          <w:rFonts w:cstheme="minorHAnsi"/>
        </w:rPr>
        <w:t xml:space="preserve"> GE Corporate Project – Global Mobility Services and TNL </w:t>
      </w:r>
    </w:p>
    <w:p w14:paraId="08363B58" w14:textId="77777777" w:rsidR="0011024A" w:rsidRDefault="0011024A" w:rsidP="0011024A">
      <w:pPr>
        <w:spacing w:line="240" w:lineRule="auto"/>
        <w:rPr>
          <w:rFonts w:cstheme="minorHAnsi"/>
          <w:sz w:val="24"/>
          <w:szCs w:val="24"/>
        </w:rPr>
      </w:pPr>
      <w:r w:rsidRPr="00E742B2">
        <w:rPr>
          <w:rFonts w:cstheme="minorHAnsi"/>
          <w:b/>
        </w:rPr>
        <w:t>Responsibilities</w:t>
      </w:r>
      <w:r w:rsidRPr="00E742B2">
        <w:rPr>
          <w:rFonts w:cstheme="minorHAnsi"/>
          <w:sz w:val="24"/>
          <w:szCs w:val="24"/>
        </w:rPr>
        <w:t xml:space="preserve">: </w:t>
      </w:r>
    </w:p>
    <w:p w14:paraId="55FAFECF" w14:textId="09770A20" w:rsidR="0011024A" w:rsidRDefault="0011024A" w:rsidP="005D67F8">
      <w:pPr>
        <w:numPr>
          <w:ilvl w:val="0"/>
          <w:numId w:val="21"/>
        </w:numPr>
        <w:spacing w:after="0" w:line="240" w:lineRule="auto"/>
      </w:pPr>
      <w:r>
        <w:t>Have taken up Knowledge transfer of the project</w:t>
      </w:r>
    </w:p>
    <w:p w14:paraId="36CC10EB" w14:textId="6DD1A487" w:rsidR="0011024A" w:rsidRDefault="0011024A" w:rsidP="005D67F8">
      <w:pPr>
        <w:numPr>
          <w:ilvl w:val="0"/>
          <w:numId w:val="21"/>
        </w:numPr>
        <w:spacing w:after="0" w:line="240" w:lineRule="auto"/>
      </w:pPr>
      <w:r>
        <w:t>Worked on Issues raised on Service now, related to payroll</w:t>
      </w:r>
    </w:p>
    <w:p w14:paraId="1EA1D35E" w14:textId="093E1E0B" w:rsidR="0011024A" w:rsidRPr="0011024A" w:rsidRDefault="0011024A" w:rsidP="005D67F8">
      <w:pPr>
        <w:numPr>
          <w:ilvl w:val="0"/>
          <w:numId w:val="21"/>
        </w:numPr>
        <w:spacing w:after="0" w:line="240" w:lineRule="auto"/>
      </w:pPr>
      <w:r>
        <w:t>Have Worked on fixing issues related to payroll data</w:t>
      </w:r>
    </w:p>
    <w:p w14:paraId="5292558F" w14:textId="123FE212" w:rsidR="0011024A" w:rsidRDefault="0011024A" w:rsidP="005D67F8">
      <w:pPr>
        <w:spacing w:line="240" w:lineRule="auto"/>
        <w:rPr>
          <w:rFonts w:cstheme="minorHAnsi"/>
          <w:b/>
        </w:rPr>
      </w:pPr>
    </w:p>
    <w:p w14:paraId="5444D134" w14:textId="77777777" w:rsidR="0011024A" w:rsidRDefault="0011024A" w:rsidP="0011024A">
      <w:pPr>
        <w:spacing w:line="240" w:lineRule="auto"/>
        <w:ind w:left="2880" w:firstLine="720"/>
        <w:rPr>
          <w:rFonts w:cstheme="minorHAnsi"/>
          <w:color w:val="2E74B5" w:themeColor="accent1" w:themeShade="BF"/>
          <w:sz w:val="24"/>
          <w:szCs w:val="24"/>
        </w:rPr>
      </w:pPr>
      <w:r>
        <w:rPr>
          <w:rFonts w:cstheme="minorHAnsi"/>
          <w:color w:val="2E74B5" w:themeColor="accent1" w:themeShade="BF"/>
          <w:sz w:val="24"/>
          <w:szCs w:val="24"/>
        </w:rPr>
        <w:t>******************</w:t>
      </w:r>
      <w:r w:rsidRPr="002F7488">
        <w:rPr>
          <w:rFonts w:cstheme="minorHAnsi"/>
          <w:color w:val="2E74B5" w:themeColor="accent1" w:themeShade="BF"/>
          <w:sz w:val="24"/>
          <w:szCs w:val="24"/>
        </w:rPr>
        <w:t>*</w:t>
      </w:r>
    </w:p>
    <w:p w14:paraId="37D07C7E" w14:textId="77777777" w:rsidR="0011024A" w:rsidRDefault="0011024A" w:rsidP="005D67F8">
      <w:pPr>
        <w:spacing w:line="240" w:lineRule="auto"/>
        <w:rPr>
          <w:rFonts w:cstheme="minorHAnsi"/>
          <w:b/>
        </w:rPr>
      </w:pPr>
    </w:p>
    <w:p w14:paraId="6968AF3A" w14:textId="77777777" w:rsidR="005D67F8" w:rsidRPr="002F7488" w:rsidRDefault="005D67F8" w:rsidP="005D67F8">
      <w:pPr>
        <w:spacing w:line="240" w:lineRule="auto"/>
        <w:rPr>
          <w:rFonts w:cstheme="minorHAnsi"/>
          <w:sz w:val="24"/>
          <w:szCs w:val="24"/>
        </w:rPr>
      </w:pPr>
      <w:r w:rsidRPr="00A4738A">
        <w:rPr>
          <w:rFonts w:cstheme="minorHAnsi"/>
          <w:b/>
        </w:rPr>
        <w:t xml:space="preserve">Software </w:t>
      </w:r>
      <w:proofErr w:type="gramStart"/>
      <w:r w:rsidRPr="00A4738A">
        <w:rPr>
          <w:rFonts w:cstheme="minorHAnsi"/>
          <w:b/>
        </w:rPr>
        <w:t>Engineer</w:t>
      </w:r>
      <w:r>
        <w:rPr>
          <w:rFonts w:cstheme="minorHAnsi"/>
          <w:b/>
          <w:sz w:val="24"/>
          <w:szCs w:val="24"/>
        </w:rPr>
        <w:t xml:space="preserve"> :</w:t>
      </w:r>
      <w:proofErr w:type="gramEnd"/>
      <w:r>
        <w:rPr>
          <w:rFonts w:cstheme="minorHAnsi"/>
          <w:b/>
          <w:sz w:val="24"/>
          <w:szCs w:val="24"/>
        </w:rPr>
        <w:t xml:space="preserve"> </w:t>
      </w:r>
      <w:r w:rsidRPr="00A4738A">
        <w:rPr>
          <w:rFonts w:cstheme="minorHAnsi"/>
        </w:rPr>
        <w:t xml:space="preserve">Capgemini Management Consultancy Company, </w:t>
      </w:r>
      <w:proofErr w:type="spellStart"/>
      <w:r>
        <w:rPr>
          <w:rFonts w:cstheme="minorHAnsi"/>
        </w:rPr>
        <w:t>Sipcot</w:t>
      </w:r>
      <w:proofErr w:type="spellEnd"/>
      <w:r>
        <w:rPr>
          <w:rFonts w:cstheme="minorHAnsi"/>
        </w:rPr>
        <w:t xml:space="preserve"> Chennai</w:t>
      </w:r>
    </w:p>
    <w:p w14:paraId="7017276C" w14:textId="77777777" w:rsidR="005D67F8" w:rsidRDefault="005D67F8" w:rsidP="005D67F8">
      <w:pPr>
        <w:spacing w:line="240" w:lineRule="auto"/>
        <w:rPr>
          <w:rFonts w:cstheme="minorHAnsi"/>
        </w:rPr>
      </w:pPr>
      <w:r w:rsidRPr="00A4738A">
        <w:rPr>
          <w:rFonts w:cstheme="minorHAnsi"/>
          <w:b/>
        </w:rPr>
        <w:t>Project Name</w:t>
      </w:r>
      <w:r w:rsidRPr="00A4738A">
        <w:rPr>
          <w:rFonts w:cstheme="minorHAnsi"/>
        </w:rPr>
        <w:t>:</w:t>
      </w:r>
      <w:r>
        <w:rPr>
          <w:rFonts w:cstheme="minorHAnsi"/>
        </w:rPr>
        <w:t xml:space="preserve"> </w:t>
      </w:r>
      <w:r w:rsidR="00CD7AE7">
        <w:rPr>
          <w:rFonts w:cstheme="minorHAnsi"/>
        </w:rPr>
        <w:t xml:space="preserve">GE Corporate Project - </w:t>
      </w:r>
      <w:r>
        <w:rPr>
          <w:rFonts w:cstheme="minorHAnsi"/>
        </w:rPr>
        <w:t>Sourcing Insight application</w:t>
      </w:r>
    </w:p>
    <w:p w14:paraId="435054E4" w14:textId="77777777" w:rsidR="005D67F8" w:rsidRDefault="005D67F8" w:rsidP="005D67F8">
      <w:pPr>
        <w:spacing w:line="240" w:lineRule="auto"/>
        <w:rPr>
          <w:rFonts w:cstheme="minorHAnsi"/>
          <w:sz w:val="24"/>
          <w:szCs w:val="24"/>
        </w:rPr>
      </w:pPr>
      <w:r w:rsidRPr="00E742B2">
        <w:rPr>
          <w:rFonts w:cstheme="minorHAnsi"/>
          <w:b/>
        </w:rPr>
        <w:t>Responsibilities</w:t>
      </w:r>
      <w:r w:rsidRPr="00E742B2">
        <w:rPr>
          <w:rFonts w:cstheme="minorHAnsi"/>
          <w:sz w:val="24"/>
          <w:szCs w:val="24"/>
        </w:rPr>
        <w:t xml:space="preserve">: </w:t>
      </w:r>
    </w:p>
    <w:p w14:paraId="7BD59600" w14:textId="77777777" w:rsidR="005D67F8" w:rsidRPr="001B67F3" w:rsidRDefault="005D67F8" w:rsidP="005D67F8">
      <w:pPr>
        <w:numPr>
          <w:ilvl w:val="0"/>
          <w:numId w:val="21"/>
        </w:numPr>
        <w:spacing w:after="0" w:line="240" w:lineRule="auto"/>
      </w:pPr>
      <w:r>
        <w:t xml:space="preserve">Application local setup, </w:t>
      </w:r>
      <w:r w:rsidRPr="00A23277">
        <w:t>Requireme</w:t>
      </w:r>
      <w:r>
        <w:t>nt Analysis,</w:t>
      </w:r>
      <w:r w:rsidRPr="002A5AD5">
        <w:rPr>
          <w:rFonts w:cstheme="minorHAnsi"/>
        </w:rPr>
        <w:t xml:space="preserve"> </w:t>
      </w:r>
      <w:r>
        <w:rPr>
          <w:rFonts w:cstheme="minorHAnsi"/>
        </w:rPr>
        <w:t>Coding, Testing.</w:t>
      </w:r>
    </w:p>
    <w:p w14:paraId="4BE882C6" w14:textId="77777777" w:rsidR="005D67F8" w:rsidRPr="001B67F3" w:rsidRDefault="005D67F8" w:rsidP="005D67F8">
      <w:pPr>
        <w:numPr>
          <w:ilvl w:val="0"/>
          <w:numId w:val="21"/>
        </w:numPr>
        <w:spacing w:after="0" w:line="240" w:lineRule="auto"/>
      </w:pPr>
      <w:r>
        <w:rPr>
          <w:rFonts w:cstheme="minorHAnsi"/>
        </w:rPr>
        <w:t>Worked with the team in analyzing and understanding the existing application</w:t>
      </w:r>
      <w:r w:rsidR="00782963">
        <w:rPr>
          <w:rFonts w:cstheme="minorHAnsi"/>
        </w:rPr>
        <w:t>.</w:t>
      </w:r>
    </w:p>
    <w:p w14:paraId="31EDBAAD" w14:textId="77777777" w:rsidR="005D67F8" w:rsidRDefault="005D67F8" w:rsidP="005D67F8">
      <w:pPr>
        <w:pStyle w:val="ListParagraph"/>
        <w:numPr>
          <w:ilvl w:val="0"/>
          <w:numId w:val="21"/>
        </w:numPr>
        <w:spacing w:line="240" w:lineRule="auto"/>
        <w:rPr>
          <w:rFonts w:cstheme="minorHAnsi"/>
        </w:rPr>
      </w:pPr>
      <w:r w:rsidRPr="00610831">
        <w:rPr>
          <w:rFonts w:cstheme="minorHAnsi"/>
        </w:rPr>
        <w:t>Implemented technical requirements provided by the client on the existing system.</w:t>
      </w:r>
      <w:r w:rsidRPr="002A5AD5">
        <w:rPr>
          <w:rFonts w:cstheme="minorHAnsi"/>
        </w:rPr>
        <w:t xml:space="preserve"> </w:t>
      </w:r>
    </w:p>
    <w:p w14:paraId="081F4309" w14:textId="77777777" w:rsidR="005D67F8" w:rsidRPr="00BF4648" w:rsidRDefault="005D67F8" w:rsidP="005D67F8">
      <w:pPr>
        <w:pStyle w:val="ListParagraph"/>
        <w:numPr>
          <w:ilvl w:val="0"/>
          <w:numId w:val="21"/>
        </w:numPr>
        <w:spacing w:line="240" w:lineRule="auto"/>
        <w:rPr>
          <w:rFonts w:cstheme="minorHAnsi"/>
        </w:rPr>
      </w:pPr>
      <w:r>
        <w:t xml:space="preserve">Implementation of data-table and export to excel feature on UI as well as PHP </w:t>
      </w:r>
      <w:proofErr w:type="gramStart"/>
      <w:r>
        <w:t>end .</w:t>
      </w:r>
      <w:proofErr w:type="gramEnd"/>
    </w:p>
    <w:p w14:paraId="325B6EFC" w14:textId="77777777" w:rsidR="005D67F8" w:rsidRPr="00BF4648" w:rsidRDefault="005D67F8" w:rsidP="005D67F8">
      <w:pPr>
        <w:pStyle w:val="ListParagraph"/>
        <w:numPr>
          <w:ilvl w:val="0"/>
          <w:numId w:val="21"/>
        </w:numPr>
        <w:spacing w:line="240" w:lineRule="auto"/>
        <w:rPr>
          <w:rFonts w:cstheme="minorHAnsi"/>
        </w:rPr>
      </w:pPr>
      <w:r>
        <w:t>Worked with the team in configuring new businesses on UI, extensively worked on MySQL</w:t>
      </w:r>
      <w:r w:rsidR="00782963">
        <w:t>.</w:t>
      </w:r>
    </w:p>
    <w:p w14:paraId="78BD94A8" w14:textId="77777777" w:rsidR="005D67F8" w:rsidRPr="00BF4648" w:rsidRDefault="005D67F8" w:rsidP="005D67F8">
      <w:pPr>
        <w:pStyle w:val="ListParagraph"/>
        <w:numPr>
          <w:ilvl w:val="0"/>
          <w:numId w:val="21"/>
        </w:numPr>
        <w:spacing w:line="240" w:lineRule="auto"/>
        <w:rPr>
          <w:rFonts w:cstheme="minorHAnsi"/>
        </w:rPr>
      </w:pPr>
      <w:r>
        <w:t>Worked with web-ops team to set cronjobs run from EST to IST hours.</w:t>
      </w:r>
    </w:p>
    <w:p w14:paraId="1BFCEC71" w14:textId="77777777" w:rsidR="005D67F8" w:rsidRDefault="005D67F8" w:rsidP="005D67F8">
      <w:pPr>
        <w:pStyle w:val="ListParagraph"/>
        <w:spacing w:line="240" w:lineRule="auto"/>
        <w:rPr>
          <w:rFonts w:cstheme="minorHAnsi"/>
        </w:rPr>
      </w:pPr>
    </w:p>
    <w:p w14:paraId="510764D2" w14:textId="77777777" w:rsidR="005D67F8" w:rsidRDefault="005D67F8" w:rsidP="005D67F8">
      <w:pPr>
        <w:spacing w:line="240" w:lineRule="auto"/>
        <w:ind w:left="2880" w:firstLine="720"/>
        <w:rPr>
          <w:rFonts w:cstheme="minorHAnsi"/>
          <w:color w:val="2E74B5" w:themeColor="accent1" w:themeShade="BF"/>
          <w:sz w:val="24"/>
          <w:szCs w:val="24"/>
        </w:rPr>
      </w:pPr>
      <w:r>
        <w:rPr>
          <w:rFonts w:cstheme="minorHAnsi"/>
          <w:color w:val="2E74B5" w:themeColor="accent1" w:themeShade="BF"/>
          <w:sz w:val="24"/>
          <w:szCs w:val="24"/>
        </w:rPr>
        <w:t>******************</w:t>
      </w:r>
      <w:r w:rsidRPr="002F7488">
        <w:rPr>
          <w:rFonts w:cstheme="minorHAnsi"/>
          <w:color w:val="2E74B5" w:themeColor="accent1" w:themeShade="BF"/>
          <w:sz w:val="24"/>
          <w:szCs w:val="24"/>
        </w:rPr>
        <w:t>*</w:t>
      </w:r>
    </w:p>
    <w:p w14:paraId="23B3A7DA" w14:textId="77777777" w:rsidR="005D67F8" w:rsidRDefault="005D67F8" w:rsidP="005D67F8">
      <w:pPr>
        <w:spacing w:line="240" w:lineRule="auto"/>
        <w:rPr>
          <w:rFonts w:cstheme="minorHAnsi"/>
          <w:b/>
        </w:rPr>
      </w:pPr>
    </w:p>
    <w:p w14:paraId="5585A536" w14:textId="77777777" w:rsidR="0011024A" w:rsidRDefault="0011024A" w:rsidP="0052189B">
      <w:pPr>
        <w:spacing w:line="240" w:lineRule="auto"/>
        <w:rPr>
          <w:rFonts w:cstheme="minorHAnsi"/>
          <w:b/>
        </w:rPr>
      </w:pPr>
    </w:p>
    <w:p w14:paraId="7D5E64B6" w14:textId="77777777" w:rsidR="0011024A" w:rsidRDefault="0011024A" w:rsidP="0052189B">
      <w:pPr>
        <w:spacing w:line="240" w:lineRule="auto"/>
        <w:rPr>
          <w:rFonts w:cstheme="minorHAnsi"/>
          <w:b/>
        </w:rPr>
      </w:pPr>
    </w:p>
    <w:p w14:paraId="7F7ADD44" w14:textId="031FFDF5" w:rsidR="00B232C5" w:rsidRPr="00FB2F32" w:rsidRDefault="00071C6E" w:rsidP="0052189B">
      <w:p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  <w:b/>
        </w:rPr>
        <w:t xml:space="preserve">Software </w:t>
      </w:r>
      <w:proofErr w:type="gramStart"/>
      <w:r>
        <w:rPr>
          <w:rFonts w:cstheme="minorHAnsi"/>
          <w:b/>
        </w:rPr>
        <w:t>Engineer</w:t>
      </w:r>
      <w:r w:rsidR="006A713E" w:rsidRPr="00A4738A">
        <w:rPr>
          <w:rFonts w:cstheme="minorHAnsi"/>
          <w:b/>
        </w:rPr>
        <w:t xml:space="preserve"> :</w:t>
      </w:r>
      <w:proofErr w:type="gramEnd"/>
      <w:r w:rsidR="006A713E">
        <w:rPr>
          <w:rFonts w:cstheme="minorHAnsi"/>
          <w:b/>
          <w:sz w:val="24"/>
          <w:szCs w:val="24"/>
        </w:rPr>
        <w:t xml:space="preserve"> </w:t>
      </w:r>
      <w:r w:rsidR="006A713E" w:rsidRPr="001520C7">
        <w:rPr>
          <w:rFonts w:cstheme="minorHAnsi"/>
        </w:rPr>
        <w:t xml:space="preserve">Capgemini Management Consultancy Company, </w:t>
      </w:r>
      <w:proofErr w:type="spellStart"/>
      <w:r w:rsidR="00B635BF">
        <w:rPr>
          <w:rFonts w:cstheme="minorHAnsi"/>
        </w:rPr>
        <w:t>Sipcot</w:t>
      </w:r>
      <w:proofErr w:type="spellEnd"/>
      <w:r w:rsidR="00B635BF">
        <w:rPr>
          <w:rFonts w:cstheme="minorHAnsi"/>
        </w:rPr>
        <w:t xml:space="preserve"> Chennai</w:t>
      </w:r>
    </w:p>
    <w:p w14:paraId="278776E9" w14:textId="77777777" w:rsidR="00B232C5" w:rsidRDefault="00412119" w:rsidP="0052189B">
      <w:pPr>
        <w:spacing w:line="240" w:lineRule="auto"/>
        <w:rPr>
          <w:rFonts w:cstheme="minorHAnsi"/>
        </w:rPr>
      </w:pPr>
      <w:r w:rsidRPr="00A4738A">
        <w:rPr>
          <w:rFonts w:cstheme="minorHAnsi"/>
          <w:b/>
        </w:rPr>
        <w:t xml:space="preserve">Project </w:t>
      </w:r>
      <w:r w:rsidR="00EB47D5" w:rsidRPr="00A4738A">
        <w:rPr>
          <w:rFonts w:cstheme="minorHAnsi"/>
          <w:b/>
        </w:rPr>
        <w:t>Name</w:t>
      </w:r>
      <w:r w:rsidR="00EB47D5" w:rsidRPr="00A4738A">
        <w:rPr>
          <w:rFonts w:cstheme="minorHAnsi"/>
        </w:rPr>
        <w:t>:</w:t>
      </w:r>
      <w:r w:rsidRPr="002F7488">
        <w:rPr>
          <w:rFonts w:cstheme="minorHAnsi"/>
          <w:sz w:val="24"/>
          <w:szCs w:val="24"/>
        </w:rPr>
        <w:t xml:space="preserve"> </w:t>
      </w:r>
      <w:r w:rsidR="008F465E" w:rsidRPr="001520C7">
        <w:rPr>
          <w:rFonts w:cstheme="minorHAnsi"/>
        </w:rPr>
        <w:t xml:space="preserve">GE </w:t>
      </w:r>
      <w:r w:rsidR="00FB2F32">
        <w:rPr>
          <w:rFonts w:cstheme="minorHAnsi"/>
        </w:rPr>
        <w:t xml:space="preserve">Capital </w:t>
      </w:r>
      <w:r w:rsidR="008F465E" w:rsidRPr="001520C7">
        <w:rPr>
          <w:rFonts w:cstheme="minorHAnsi"/>
        </w:rPr>
        <w:t>Project-</w:t>
      </w:r>
      <w:proofErr w:type="spellStart"/>
      <w:r w:rsidR="00522CEE">
        <w:rPr>
          <w:rFonts w:cstheme="minorHAnsi"/>
        </w:rPr>
        <w:t>MyFunding</w:t>
      </w:r>
      <w:proofErr w:type="spellEnd"/>
      <w:r w:rsidR="00522CEE">
        <w:rPr>
          <w:rFonts w:cstheme="minorHAnsi"/>
        </w:rPr>
        <w:t xml:space="preserve"> Program Development</w:t>
      </w:r>
    </w:p>
    <w:p w14:paraId="12E99034" w14:textId="77777777" w:rsidR="00F04662" w:rsidRDefault="0052189B" w:rsidP="0052189B">
      <w:pPr>
        <w:spacing w:line="240" w:lineRule="auto"/>
        <w:rPr>
          <w:rFonts w:cstheme="minorHAnsi"/>
          <w:sz w:val="24"/>
          <w:szCs w:val="24"/>
        </w:rPr>
      </w:pPr>
      <w:r w:rsidRPr="0052189B">
        <w:rPr>
          <w:rFonts w:cstheme="minorHAnsi"/>
          <w:b/>
        </w:rPr>
        <w:t>Responsibilities</w:t>
      </w:r>
      <w:r w:rsidRPr="002F7488">
        <w:rPr>
          <w:rFonts w:cstheme="minorHAnsi"/>
          <w:sz w:val="24"/>
          <w:szCs w:val="24"/>
        </w:rPr>
        <w:t>:</w:t>
      </w:r>
    </w:p>
    <w:p w14:paraId="254DE047" w14:textId="77777777" w:rsidR="001B67F3" w:rsidRPr="001B67F3" w:rsidRDefault="001B67F3" w:rsidP="0052189B">
      <w:pPr>
        <w:pStyle w:val="ListParagraph"/>
        <w:numPr>
          <w:ilvl w:val="0"/>
          <w:numId w:val="20"/>
        </w:numPr>
        <w:spacing w:line="240" w:lineRule="auto"/>
        <w:rPr>
          <w:rFonts w:cstheme="minorHAnsi"/>
        </w:rPr>
      </w:pPr>
      <w:r>
        <w:rPr>
          <w:rFonts w:cstheme="minorHAnsi"/>
        </w:rPr>
        <w:t xml:space="preserve">Worked on Development </w:t>
      </w:r>
      <w:r w:rsidRPr="00F04662">
        <w:rPr>
          <w:rFonts w:cstheme="minorHAnsi"/>
        </w:rPr>
        <w:t xml:space="preserve">of </w:t>
      </w:r>
      <w:proofErr w:type="spellStart"/>
      <w:r>
        <w:rPr>
          <w:rFonts w:cstheme="minorHAnsi"/>
        </w:rPr>
        <w:t>MyFunding</w:t>
      </w:r>
      <w:proofErr w:type="spellEnd"/>
      <w:r>
        <w:rPr>
          <w:rFonts w:cstheme="minorHAnsi"/>
        </w:rPr>
        <w:t xml:space="preserve"> </w:t>
      </w:r>
      <w:r w:rsidRPr="00F04662">
        <w:rPr>
          <w:rFonts w:cstheme="minorHAnsi"/>
        </w:rPr>
        <w:t>application using Spring</w:t>
      </w:r>
      <w:r>
        <w:rPr>
          <w:rFonts w:cstheme="minorHAnsi"/>
        </w:rPr>
        <w:t xml:space="preserve"> Boot and Angular JS</w:t>
      </w:r>
      <w:r w:rsidRPr="00F04662">
        <w:rPr>
          <w:rFonts w:cstheme="minorHAnsi"/>
        </w:rPr>
        <w:t xml:space="preserve"> framework.</w:t>
      </w:r>
    </w:p>
    <w:p w14:paraId="37A1BEEA" w14:textId="77777777" w:rsidR="00FB2F32" w:rsidRPr="00FB2F32" w:rsidRDefault="00FB2F32" w:rsidP="00A73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</w:rPr>
        <w:t xml:space="preserve">Worked with the team in developing activity section module using Spring Boot and </w:t>
      </w:r>
      <w:proofErr w:type="spellStart"/>
      <w:r>
        <w:rPr>
          <w:rFonts w:cstheme="minorHAnsi"/>
        </w:rPr>
        <w:t>Ibatis</w:t>
      </w:r>
      <w:proofErr w:type="spellEnd"/>
      <w:r>
        <w:rPr>
          <w:rFonts w:cstheme="minorHAnsi"/>
        </w:rPr>
        <w:t xml:space="preserve"> ORM framework.</w:t>
      </w:r>
    </w:p>
    <w:p w14:paraId="5325D68C" w14:textId="77777777" w:rsidR="00FB2F32" w:rsidRPr="00FB2F32" w:rsidRDefault="00FB2F32" w:rsidP="00A73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</w:rPr>
        <w:t>Worked in developing Junit test cases, with respect to the assigned module</w:t>
      </w:r>
      <w:r w:rsidR="001B67F3">
        <w:rPr>
          <w:rFonts w:cstheme="minorHAnsi"/>
        </w:rPr>
        <w:t>.</w:t>
      </w:r>
    </w:p>
    <w:p w14:paraId="6DA493E5" w14:textId="77777777" w:rsidR="00A73095" w:rsidRPr="00761817" w:rsidRDefault="00FB2F32" w:rsidP="00A73095">
      <w:pPr>
        <w:pStyle w:val="ListParagraph"/>
        <w:numPr>
          <w:ilvl w:val="0"/>
          <w:numId w:val="20"/>
        </w:numPr>
        <w:spacing w:line="240" w:lineRule="auto"/>
        <w:rPr>
          <w:rFonts w:cstheme="minorHAnsi"/>
          <w:sz w:val="24"/>
          <w:szCs w:val="24"/>
        </w:rPr>
      </w:pPr>
      <w:r>
        <w:rPr>
          <w:rFonts w:cstheme="minorHAnsi"/>
        </w:rPr>
        <w:t xml:space="preserve">Helped in testing the application with respect to the open state issues raised in </w:t>
      </w:r>
      <w:proofErr w:type="gramStart"/>
      <w:r>
        <w:rPr>
          <w:rFonts w:cstheme="minorHAnsi"/>
        </w:rPr>
        <w:t xml:space="preserve">rally </w:t>
      </w:r>
      <w:r w:rsidR="001B67F3">
        <w:rPr>
          <w:rFonts w:cstheme="minorHAnsi"/>
        </w:rPr>
        <w:t>.</w:t>
      </w:r>
      <w:proofErr w:type="gramEnd"/>
    </w:p>
    <w:p w14:paraId="5DCAACA1" w14:textId="77777777" w:rsidR="00A73095" w:rsidRDefault="00A73095" w:rsidP="00A73095">
      <w:pPr>
        <w:pStyle w:val="ListParagraph"/>
        <w:spacing w:line="240" w:lineRule="auto"/>
        <w:rPr>
          <w:rFonts w:cstheme="minorHAnsi"/>
        </w:rPr>
      </w:pPr>
    </w:p>
    <w:p w14:paraId="434D80D1" w14:textId="77777777" w:rsidR="00FB2F32" w:rsidRPr="00F04662" w:rsidRDefault="00FB2F32" w:rsidP="00A73095">
      <w:pPr>
        <w:pStyle w:val="ListParagraph"/>
        <w:spacing w:line="240" w:lineRule="auto"/>
        <w:rPr>
          <w:rFonts w:cstheme="minorHAnsi"/>
        </w:rPr>
      </w:pPr>
    </w:p>
    <w:p w14:paraId="0F53B416" w14:textId="77777777" w:rsidR="00CD7AE7" w:rsidRDefault="00CD7AE7" w:rsidP="00BF4648">
      <w:pPr>
        <w:pStyle w:val="ListParagraph"/>
        <w:spacing w:line="240" w:lineRule="auto"/>
        <w:rPr>
          <w:rFonts w:cstheme="minorHAnsi"/>
        </w:rPr>
      </w:pPr>
    </w:p>
    <w:p w14:paraId="19306186" w14:textId="77777777" w:rsidR="00CD7AE7" w:rsidRDefault="00CD7AE7" w:rsidP="00BF4648">
      <w:pPr>
        <w:pStyle w:val="ListParagraph"/>
        <w:spacing w:line="240" w:lineRule="auto"/>
        <w:rPr>
          <w:rFonts w:cstheme="minorHAnsi"/>
        </w:rPr>
      </w:pPr>
    </w:p>
    <w:p w14:paraId="701A07A0" w14:textId="77777777" w:rsidR="00CD7AE7" w:rsidRDefault="00CD7AE7" w:rsidP="00BF4648">
      <w:pPr>
        <w:pStyle w:val="ListParagraph"/>
        <w:spacing w:line="240" w:lineRule="auto"/>
        <w:rPr>
          <w:rFonts w:cstheme="minorHAnsi"/>
        </w:rPr>
      </w:pPr>
    </w:p>
    <w:p w14:paraId="31A37CF0" w14:textId="77777777" w:rsidR="00CD7AE7" w:rsidRDefault="00CD7AE7" w:rsidP="00BF4648">
      <w:pPr>
        <w:pStyle w:val="ListParagraph"/>
        <w:spacing w:line="240" w:lineRule="auto"/>
        <w:rPr>
          <w:rFonts w:cstheme="minorHAnsi"/>
        </w:rPr>
      </w:pPr>
    </w:p>
    <w:p w14:paraId="67FCC7BF" w14:textId="77777777" w:rsidR="00F808C8" w:rsidRPr="00BF4648" w:rsidRDefault="00782963" w:rsidP="00BF4648">
      <w:pPr>
        <w:pStyle w:val="ListParagraph"/>
        <w:spacing w:line="240" w:lineRule="auto"/>
        <w:rPr>
          <w:rFonts w:cstheme="minorHAnsi"/>
        </w:rPr>
      </w:pPr>
      <w:r>
        <w:rPr>
          <w:b/>
          <w:noProof/>
        </w:rPr>
        <mc:AlternateContent>
          <mc:Choice Requires="wpg">
            <w:drawing>
              <wp:anchor distT="0" distB="0" distL="114300" distR="114300" simplePos="0" relativeHeight="251729920" behindDoc="0" locked="0" layoutInCell="1" allowOverlap="1" wp14:anchorId="639362F3" wp14:editId="2847F545">
                <wp:simplePos x="0" y="0"/>
                <wp:positionH relativeFrom="column">
                  <wp:posOffset>9525</wp:posOffset>
                </wp:positionH>
                <wp:positionV relativeFrom="paragraph">
                  <wp:posOffset>90805</wp:posOffset>
                </wp:positionV>
                <wp:extent cx="6640830" cy="525780"/>
                <wp:effectExtent l="9525" t="4445" r="17145" b="3175"/>
                <wp:wrapNone/>
                <wp:docPr id="5" name="Group 9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6" name="Picture 94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7" name="Text Box 95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7E7C6BA5" w14:textId="77777777" w:rsidR="00F808C8" w:rsidRPr="002B1413" w:rsidRDefault="00095454" w:rsidP="00F808C8">
                              <w:pPr>
                                <w:jc w:val="center"/>
                                <w:rPr>
                                  <w:b/>
                                  <w:color w:val="3E7BBE"/>
                                </w:rPr>
                              </w:pPr>
                              <w:r w:rsidRPr="002B1413">
                                <w:rPr>
                                  <w:b/>
                                  <w:color w:val="3E7BBE"/>
                                </w:rPr>
                                <w:t>Technical Skills</w:t>
                              </w:r>
                            </w:p>
                            <w:p w14:paraId="063A8D29" w14:textId="77777777" w:rsidR="00F808C8" w:rsidRPr="005E3E69" w:rsidRDefault="00F808C8" w:rsidP="00F808C8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8" name="Straight Connector 96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39362F3" id="Group 93" o:spid="_x0000_s1042" style="position:absolute;left:0;text-align:left;margin-left:.75pt;margin-top:7.15pt;width:522.9pt;height:41.4pt;z-index:251729920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">
                <v:shape id="Picture 94" o:spid="_x0000_s1043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">
                  <v:imagedata r:id="rId17" o:title=""/>
                </v:shape>
                <v:shape id="Text Box 95" o:spid="_x0000_s1044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" filled="f" stroked="f" strokeweight=".5pt">
                  <v:textbox inset="0,0,0,0">
                    <w:txbxContent>
                      <w:p w14:paraId="7E7C6BA5" w14:textId="77777777" w:rsidR="00F808C8" w:rsidRPr="002B1413" w:rsidRDefault="00095454" w:rsidP="00F808C8">
                        <w:pPr>
                          <w:jc w:val="center"/>
                          <w:rPr>
                            <w:b/>
                            <w:color w:val="3E7BBE"/>
                          </w:rPr>
                        </w:pPr>
                        <w:r w:rsidRPr="002B1413">
                          <w:rPr>
                            <w:b/>
                            <w:color w:val="3E7BBE"/>
                          </w:rPr>
                          <w:t>Technical Skills</w:t>
                        </w:r>
                      </w:p>
                      <w:p w14:paraId="063A8D29" w14:textId="77777777" w:rsidR="00F808C8" w:rsidRPr="005E3E69" w:rsidRDefault="00F808C8" w:rsidP="00F808C8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96" o:spid="_x0000_s1045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6787CBF1" w14:textId="77777777" w:rsidR="009D61EA" w:rsidRPr="002F7488" w:rsidRDefault="009D61EA" w:rsidP="009D61EA">
      <w:pPr>
        <w:spacing w:line="240" w:lineRule="auto"/>
        <w:rPr>
          <w:rFonts w:cstheme="minorHAnsi"/>
          <w:sz w:val="24"/>
          <w:szCs w:val="24"/>
        </w:rPr>
      </w:pPr>
    </w:p>
    <w:p w14:paraId="5FA7C96C" w14:textId="77777777" w:rsidR="00800A21" w:rsidRPr="00800A21" w:rsidRDefault="00800A21" w:rsidP="00800A21">
      <w:pPr>
        <w:pStyle w:val="ListParagraph"/>
        <w:spacing w:line="240" w:lineRule="auto"/>
        <w:rPr>
          <w:rFonts w:cstheme="minorHAnsi"/>
        </w:rPr>
      </w:pPr>
    </w:p>
    <w:p w14:paraId="42E70B27" w14:textId="77777777" w:rsidR="00095454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Programming language</w:t>
      </w:r>
      <w:r w:rsidR="00EB3927">
        <w:rPr>
          <w:rFonts w:cstheme="minorHAnsi"/>
        </w:rPr>
        <w:t xml:space="preserve">: </w:t>
      </w:r>
      <w:r w:rsidRPr="00272CF0">
        <w:rPr>
          <w:rFonts w:cstheme="minorHAnsi"/>
        </w:rPr>
        <w:t>Java 1.7</w:t>
      </w:r>
      <w:r w:rsidR="00733FE9" w:rsidRPr="00272CF0">
        <w:rPr>
          <w:rFonts w:cstheme="minorHAnsi"/>
        </w:rPr>
        <w:t>, Java 1.8</w:t>
      </w:r>
    </w:p>
    <w:p w14:paraId="34A3A59E" w14:textId="77777777" w:rsidR="001D0390" w:rsidRPr="00272CF0" w:rsidRDefault="001D0390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>
        <w:rPr>
          <w:rFonts w:cstheme="minorHAnsi"/>
          <w:b/>
        </w:rPr>
        <w:t>Server side scripting language</w:t>
      </w:r>
      <w:r w:rsidRPr="001D0390">
        <w:rPr>
          <w:rFonts w:cstheme="minorHAnsi"/>
        </w:rPr>
        <w:t>:</w:t>
      </w:r>
      <w:r>
        <w:rPr>
          <w:rFonts w:cstheme="minorHAnsi"/>
        </w:rPr>
        <w:t xml:space="preserve"> PHP Zend-framework</w:t>
      </w:r>
    </w:p>
    <w:p w14:paraId="05157F0F" w14:textId="77777777" w:rsidR="00095454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Databases</w:t>
      </w:r>
      <w:r w:rsidR="0091494C" w:rsidRPr="00272CF0">
        <w:rPr>
          <w:rFonts w:cstheme="minorHAnsi"/>
        </w:rPr>
        <w:t xml:space="preserve">: </w:t>
      </w:r>
      <w:r w:rsidRPr="00272CF0">
        <w:rPr>
          <w:rFonts w:cstheme="minorHAnsi"/>
        </w:rPr>
        <w:t>SQL Developer</w:t>
      </w:r>
      <w:r w:rsidR="00BF4648">
        <w:rPr>
          <w:rFonts w:cstheme="minorHAnsi"/>
        </w:rPr>
        <w:t>, MySQL Workbench 5.2</w:t>
      </w:r>
    </w:p>
    <w:p w14:paraId="24B82211" w14:textId="77777777" w:rsidR="00AF4458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Web Application Frameworks</w:t>
      </w:r>
      <w:r w:rsidRPr="00272CF0">
        <w:rPr>
          <w:rFonts w:cstheme="minorHAnsi"/>
        </w:rPr>
        <w:t xml:space="preserve">: </w:t>
      </w:r>
      <w:r w:rsidR="001D0390">
        <w:rPr>
          <w:rFonts w:cstheme="minorHAnsi"/>
        </w:rPr>
        <w:t>Spring boot,</w:t>
      </w:r>
      <w:r w:rsidR="00E33BA6">
        <w:rPr>
          <w:rFonts w:cstheme="minorHAnsi"/>
        </w:rPr>
        <w:t xml:space="preserve"> Spring MVC</w:t>
      </w:r>
    </w:p>
    <w:p w14:paraId="46FFA1D2" w14:textId="77777777" w:rsidR="00095454" w:rsidRPr="00272CF0" w:rsidRDefault="00AF4458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 xml:space="preserve">ORM </w:t>
      </w:r>
      <w:r w:rsidR="006C7A8B" w:rsidRPr="00272CF0">
        <w:rPr>
          <w:rFonts w:cstheme="minorHAnsi"/>
          <w:b/>
        </w:rPr>
        <w:t>Framework</w:t>
      </w:r>
      <w:r w:rsidR="006C7A8B" w:rsidRPr="00272CF0">
        <w:rPr>
          <w:rFonts w:cstheme="minorHAnsi"/>
        </w:rPr>
        <w:t>:</w:t>
      </w:r>
      <w:r w:rsidR="006C7A8B">
        <w:rPr>
          <w:rFonts w:cstheme="minorHAnsi"/>
        </w:rPr>
        <w:t xml:space="preserve"> </w:t>
      </w:r>
      <w:proofErr w:type="spellStart"/>
      <w:r w:rsidR="00BF4648">
        <w:rPr>
          <w:rFonts w:cstheme="minorHAnsi"/>
        </w:rPr>
        <w:t>Ibatis</w:t>
      </w:r>
      <w:proofErr w:type="spellEnd"/>
    </w:p>
    <w:p w14:paraId="57EFBF3E" w14:textId="77777777" w:rsidR="00095454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IDE</w:t>
      </w:r>
      <w:r w:rsidR="00BF4648">
        <w:rPr>
          <w:rFonts w:cstheme="minorHAnsi"/>
        </w:rPr>
        <w:t>: NetBeans 8.0.1</w:t>
      </w:r>
      <w:r w:rsidR="00537E4C" w:rsidRPr="00272CF0">
        <w:rPr>
          <w:rFonts w:cstheme="minorHAnsi"/>
        </w:rPr>
        <w:t>, Spring Tool Suit</w:t>
      </w:r>
      <w:r w:rsidR="00071C6E">
        <w:rPr>
          <w:rFonts w:cstheme="minorHAnsi"/>
        </w:rPr>
        <w:t>e</w:t>
      </w:r>
      <w:r w:rsidR="00537E4C" w:rsidRPr="00272CF0">
        <w:rPr>
          <w:rFonts w:cstheme="minorHAnsi"/>
        </w:rPr>
        <w:t>(STS)</w:t>
      </w:r>
      <w:r w:rsidR="008A7C2E">
        <w:rPr>
          <w:rFonts w:cstheme="minorHAnsi"/>
        </w:rPr>
        <w:t xml:space="preserve"> 3.6.1</w:t>
      </w:r>
    </w:p>
    <w:p w14:paraId="23889214" w14:textId="77777777" w:rsidR="00095454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 xml:space="preserve">Version </w:t>
      </w:r>
      <w:r w:rsidR="00111D0F" w:rsidRPr="00272CF0">
        <w:rPr>
          <w:rFonts w:cstheme="minorHAnsi"/>
          <w:b/>
        </w:rPr>
        <w:t>control</w:t>
      </w:r>
      <w:r w:rsidR="00111D0F" w:rsidRPr="00272CF0">
        <w:rPr>
          <w:rFonts w:cstheme="minorHAnsi"/>
        </w:rPr>
        <w:t>:</w:t>
      </w:r>
      <w:r w:rsidR="00071C6E">
        <w:rPr>
          <w:rFonts w:cstheme="minorHAnsi"/>
        </w:rPr>
        <w:t xml:space="preserve"> SVN</w:t>
      </w:r>
      <w:r w:rsidR="00EB3927">
        <w:rPr>
          <w:rFonts w:cstheme="minorHAnsi"/>
        </w:rPr>
        <w:t xml:space="preserve">, </w:t>
      </w:r>
      <w:proofErr w:type="spellStart"/>
      <w:r w:rsidR="00EB3927">
        <w:rPr>
          <w:rFonts w:cstheme="minorHAnsi"/>
        </w:rPr>
        <w:t>Github</w:t>
      </w:r>
      <w:proofErr w:type="spellEnd"/>
    </w:p>
    <w:p w14:paraId="4958D9F7" w14:textId="77777777" w:rsidR="00095454" w:rsidRPr="00272CF0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Web Server</w:t>
      </w:r>
      <w:r w:rsidRPr="00272CF0">
        <w:rPr>
          <w:rFonts w:cstheme="minorHAnsi"/>
        </w:rPr>
        <w:t>: Apache-Tomcat  7</w:t>
      </w:r>
    </w:p>
    <w:p w14:paraId="70AEA441" w14:textId="5FD38575" w:rsidR="00C82489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C82489">
        <w:rPr>
          <w:rFonts w:cstheme="minorHAnsi"/>
          <w:b/>
        </w:rPr>
        <w:t>Web Technologies</w:t>
      </w:r>
      <w:r w:rsidRPr="00C82489">
        <w:rPr>
          <w:rFonts w:cstheme="minorHAnsi"/>
        </w:rPr>
        <w:t>: HTML,</w:t>
      </w:r>
      <w:r w:rsidR="004C0BA6" w:rsidRPr="00C82489">
        <w:rPr>
          <w:rFonts w:cstheme="minorHAnsi"/>
        </w:rPr>
        <w:t xml:space="preserve"> </w:t>
      </w:r>
      <w:r w:rsidRPr="00C82489">
        <w:rPr>
          <w:rFonts w:cstheme="minorHAnsi"/>
        </w:rPr>
        <w:t>CSS,</w:t>
      </w:r>
      <w:r w:rsidR="004C0BA6" w:rsidRPr="00C82489">
        <w:rPr>
          <w:rFonts w:cstheme="minorHAnsi"/>
        </w:rPr>
        <w:t xml:space="preserve"> </w:t>
      </w:r>
      <w:r w:rsidR="007B79B0" w:rsidRPr="00C82489">
        <w:rPr>
          <w:rFonts w:cstheme="minorHAnsi"/>
        </w:rPr>
        <w:t xml:space="preserve">Ajax, </w:t>
      </w:r>
      <w:r w:rsidR="00111D0F" w:rsidRPr="00C82489">
        <w:rPr>
          <w:rFonts w:cstheme="minorHAnsi"/>
        </w:rPr>
        <w:t>JavaScript</w:t>
      </w:r>
      <w:r w:rsidRPr="00C82489">
        <w:rPr>
          <w:rFonts w:cstheme="minorHAnsi"/>
        </w:rPr>
        <w:t>,</w:t>
      </w:r>
      <w:r w:rsidR="004C0BA6" w:rsidRPr="00C82489">
        <w:rPr>
          <w:rFonts w:cstheme="minorHAnsi"/>
        </w:rPr>
        <w:t xml:space="preserve"> </w:t>
      </w:r>
      <w:proofErr w:type="spellStart"/>
      <w:r w:rsidR="00111D0F" w:rsidRPr="00C82489">
        <w:rPr>
          <w:rFonts w:cstheme="minorHAnsi"/>
        </w:rPr>
        <w:t>Jq</w:t>
      </w:r>
      <w:r w:rsidRPr="00C82489">
        <w:rPr>
          <w:rFonts w:cstheme="minorHAnsi"/>
        </w:rPr>
        <w:t>uery</w:t>
      </w:r>
      <w:proofErr w:type="spellEnd"/>
      <w:r w:rsidRPr="00C82489">
        <w:rPr>
          <w:rFonts w:cstheme="minorHAnsi"/>
        </w:rPr>
        <w:t xml:space="preserve">, </w:t>
      </w:r>
      <w:r w:rsidR="004C0BA6" w:rsidRPr="00C82489">
        <w:rPr>
          <w:rFonts w:cstheme="minorHAnsi"/>
        </w:rPr>
        <w:t xml:space="preserve">Angular </w:t>
      </w:r>
      <w:proofErr w:type="spellStart"/>
      <w:proofErr w:type="gramStart"/>
      <w:r w:rsidR="004C0BA6" w:rsidRPr="00C82489">
        <w:rPr>
          <w:rFonts w:cstheme="minorHAnsi"/>
        </w:rPr>
        <w:t>JS</w:t>
      </w:r>
      <w:r w:rsidR="00BF4648">
        <w:rPr>
          <w:rFonts w:cstheme="minorHAnsi"/>
        </w:rPr>
        <w:t>,Backbone</w:t>
      </w:r>
      <w:proofErr w:type="spellEnd"/>
      <w:proofErr w:type="gramEnd"/>
      <w:r w:rsidR="00BF4648">
        <w:rPr>
          <w:rFonts w:cstheme="minorHAnsi"/>
        </w:rPr>
        <w:t xml:space="preserve"> </w:t>
      </w:r>
      <w:proofErr w:type="spellStart"/>
      <w:r w:rsidR="00BF4648">
        <w:rPr>
          <w:rFonts w:cstheme="minorHAnsi"/>
        </w:rPr>
        <w:t>JS</w:t>
      </w:r>
      <w:r w:rsidR="0011024A">
        <w:rPr>
          <w:rFonts w:cstheme="minorHAnsi"/>
        </w:rPr>
        <w:t>,Angular</w:t>
      </w:r>
      <w:proofErr w:type="spellEnd"/>
      <w:r w:rsidR="0011024A">
        <w:rPr>
          <w:rFonts w:cstheme="minorHAnsi"/>
        </w:rPr>
        <w:t xml:space="preserve"> 4</w:t>
      </w:r>
      <w:r w:rsidR="00842263">
        <w:rPr>
          <w:rFonts w:cstheme="minorHAnsi"/>
        </w:rPr>
        <w:t>,React JS</w:t>
      </w:r>
    </w:p>
    <w:p w14:paraId="76E05569" w14:textId="77777777" w:rsidR="00095454" w:rsidRPr="00C82489" w:rsidRDefault="00095454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C82489">
        <w:rPr>
          <w:rFonts w:cstheme="minorHAnsi"/>
          <w:b/>
        </w:rPr>
        <w:t>Build Tool</w:t>
      </w:r>
      <w:r w:rsidRPr="00C82489">
        <w:rPr>
          <w:rFonts w:cstheme="minorHAnsi"/>
        </w:rPr>
        <w:t xml:space="preserve">: </w:t>
      </w:r>
      <w:r w:rsidR="002045FA" w:rsidRPr="00C82489">
        <w:rPr>
          <w:rFonts w:cstheme="minorHAnsi"/>
        </w:rPr>
        <w:t>Maven 3</w:t>
      </w:r>
    </w:p>
    <w:p w14:paraId="17398A78" w14:textId="77777777" w:rsidR="00095454" w:rsidRPr="00272CF0" w:rsidRDefault="004C0BA6" w:rsidP="00095454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Application Servers</w:t>
      </w:r>
      <w:r w:rsidR="007B79B0" w:rsidRPr="00272CF0">
        <w:rPr>
          <w:rFonts w:cstheme="minorHAnsi"/>
        </w:rPr>
        <w:t>:</w:t>
      </w:r>
      <w:r w:rsidR="001B065B">
        <w:rPr>
          <w:rFonts w:cstheme="minorHAnsi"/>
        </w:rPr>
        <w:t xml:space="preserve"> </w:t>
      </w:r>
      <w:proofErr w:type="spellStart"/>
      <w:r w:rsidR="001B065B">
        <w:rPr>
          <w:rFonts w:cstheme="minorHAnsi"/>
        </w:rPr>
        <w:t>W</w:t>
      </w:r>
      <w:r w:rsidR="00FE4AB7">
        <w:rPr>
          <w:rFonts w:cstheme="minorHAnsi"/>
        </w:rPr>
        <w:t>amp</w:t>
      </w:r>
      <w:proofErr w:type="spellEnd"/>
    </w:p>
    <w:p w14:paraId="1581D1AC" w14:textId="77777777" w:rsidR="00F808C8" w:rsidRPr="008A3B12" w:rsidRDefault="00AF4458" w:rsidP="003956D6">
      <w:pPr>
        <w:pStyle w:val="ListParagraph"/>
        <w:numPr>
          <w:ilvl w:val="0"/>
          <w:numId w:val="7"/>
        </w:numPr>
        <w:spacing w:line="240" w:lineRule="auto"/>
        <w:rPr>
          <w:rFonts w:cstheme="minorHAnsi"/>
        </w:rPr>
      </w:pPr>
      <w:r w:rsidRPr="00272CF0">
        <w:rPr>
          <w:rFonts w:cstheme="minorHAnsi"/>
          <w:b/>
        </w:rPr>
        <w:t>Other Tools/Frameworks</w:t>
      </w:r>
      <w:r w:rsidRPr="00272CF0">
        <w:rPr>
          <w:rFonts w:cstheme="minorHAnsi"/>
        </w:rPr>
        <w:t>:</w:t>
      </w:r>
      <w:r w:rsidR="00111D0F" w:rsidRPr="00272CF0">
        <w:rPr>
          <w:rFonts w:cstheme="minorHAnsi"/>
        </w:rPr>
        <w:t xml:space="preserve"> Rally Software,</w:t>
      </w:r>
      <w:r w:rsidR="00782963">
        <w:rPr>
          <w:rFonts w:cstheme="minorHAnsi"/>
        </w:rPr>
        <w:t xml:space="preserve"> </w:t>
      </w:r>
      <w:r w:rsidR="001B065B">
        <w:rPr>
          <w:rFonts w:cstheme="minorHAnsi"/>
        </w:rPr>
        <w:t>Putty</w:t>
      </w:r>
      <w:r w:rsidR="00F534DB" w:rsidRPr="008A3B12">
        <w:rPr>
          <w:rFonts w:cstheme="minorHAnsi"/>
          <w:sz w:val="24"/>
          <w:szCs w:val="24"/>
        </w:rPr>
        <w:tab/>
        <w:t xml:space="preserve">               </w:t>
      </w:r>
    </w:p>
    <w:p w14:paraId="3055702D" w14:textId="77777777" w:rsidR="001B065B" w:rsidRDefault="001B065B" w:rsidP="00FD5000">
      <w:pPr>
        <w:spacing w:line="240" w:lineRule="auto"/>
        <w:jc w:val="center"/>
        <w:rPr>
          <w:rFonts w:cstheme="minorHAnsi"/>
          <w:color w:val="2E74B5" w:themeColor="accent1" w:themeShade="BF"/>
          <w:sz w:val="24"/>
          <w:szCs w:val="24"/>
        </w:rPr>
      </w:pPr>
    </w:p>
    <w:p w14:paraId="58BD4D21" w14:textId="77777777" w:rsidR="001B065B" w:rsidRDefault="001B065B" w:rsidP="00FD5000">
      <w:pPr>
        <w:spacing w:line="240" w:lineRule="auto"/>
        <w:jc w:val="center"/>
        <w:rPr>
          <w:rFonts w:cstheme="minorHAnsi"/>
          <w:color w:val="2E74B5" w:themeColor="accent1" w:themeShade="BF"/>
          <w:sz w:val="24"/>
          <w:szCs w:val="24"/>
        </w:rPr>
      </w:pPr>
    </w:p>
    <w:p w14:paraId="7144E292" w14:textId="77777777" w:rsidR="00536BAD" w:rsidRDefault="00782963" w:rsidP="00FD5000">
      <w:pPr>
        <w:spacing w:line="240" w:lineRule="auto"/>
        <w:jc w:val="center"/>
        <w:rPr>
          <w:rFonts w:cstheme="minorHAnsi"/>
          <w:color w:val="2E74B5" w:themeColor="accent1" w:themeShade="BF"/>
          <w:sz w:val="24"/>
          <w:szCs w:val="24"/>
        </w:rPr>
      </w:pPr>
      <w:r>
        <w:rPr>
          <w:rFonts w:cstheme="minorHAnsi"/>
          <w:noProof/>
          <w:color w:val="2E74B5" w:themeColor="accent1" w:themeShade="BF"/>
          <w:sz w:val="24"/>
          <w:szCs w:val="24"/>
        </w:rPr>
        <mc:AlternateContent>
          <mc:Choice Requires="wpg">
            <w:drawing>
              <wp:anchor distT="0" distB="0" distL="114300" distR="114300" simplePos="0" relativeHeight="251741184" behindDoc="0" locked="0" layoutInCell="1" allowOverlap="1" wp14:anchorId="6B992E9B" wp14:editId="6E9DE8A4">
                <wp:simplePos x="0" y="0"/>
                <wp:positionH relativeFrom="column">
                  <wp:posOffset>152400</wp:posOffset>
                </wp:positionH>
                <wp:positionV relativeFrom="paragraph">
                  <wp:posOffset>41275</wp:posOffset>
                </wp:positionV>
                <wp:extent cx="6640830" cy="525780"/>
                <wp:effectExtent l="9525" t="0" r="17145" b="7620"/>
                <wp:wrapNone/>
                <wp:docPr id="1" name="Group 8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6640830" cy="525780"/>
                          <a:chOff x="0" y="0"/>
                          <a:chExt cx="66408" cy="5257"/>
                        </a:xfrm>
                      </wpg:grpSpPr>
                      <pic:pic xmlns:pic="http://schemas.openxmlformats.org/drawingml/2006/picture">
                        <pic:nvPicPr>
                          <pic:cNvPr id="2" name="Picture 82"/>
                          <pic:cNvPicPr>
                            <a:picLocks noChangeAspect="1"/>
                          </pic:cNvPicPr>
                        </pic:nvPicPr>
                        <pic:blipFill>
                          <a:blip r:embed="rId1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2156" y="0"/>
                            <a:ext cx="2743" cy="2743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3" name="Text Box 83"/>
                        <wps:cNvSpPr txBox="1">
                          <a:spLocks noChangeArrowheads="1"/>
                        </wps:cNvSpPr>
                        <wps:spPr bwMode="auto">
                          <a:xfrm>
                            <a:off x="17068" y="2667"/>
                            <a:ext cx="32843" cy="25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  <a:ext uri="{91240B29-F687-4F45-9708-019B960494DF}">
                              <a14:hiddenLine xmlns:a14="http://schemas.microsoft.com/office/drawing/2010/main" w="6350">
                                <a:solidFill>
                                  <a:srgbClr val="000000"/>
                                </a:solidFill>
                                <a:miter lim="800000"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txbx>
                          <w:txbxContent>
                            <w:p w14:paraId="0C82CD4B" w14:textId="77777777" w:rsidR="00536BAD" w:rsidRPr="006A713E" w:rsidRDefault="00536BAD" w:rsidP="00536BAD">
                              <w:pPr>
                                <w:jc w:val="center"/>
                                <w:rPr>
                                  <w:b/>
                                  <w:color w:val="3E7BBE"/>
                                </w:rPr>
                              </w:pPr>
                              <w:r>
                                <w:rPr>
                                  <w:b/>
                                  <w:color w:val="3E7BBE"/>
                                </w:rPr>
                                <w:t>Education Background</w:t>
                              </w:r>
                            </w:p>
                            <w:p w14:paraId="110A6AC6" w14:textId="77777777" w:rsidR="00536BAD" w:rsidRPr="005E3E69" w:rsidRDefault="00536BAD" w:rsidP="00536BAD">
                              <w:pPr>
                                <w:jc w:val="right"/>
                                <w:rPr>
                                  <w:b/>
                                  <w:color w:val="3E7BBE"/>
                                  <w:sz w:val="28"/>
                                  <w:szCs w:val="28"/>
                                </w:rPr>
                              </w:pPr>
                            </w:p>
                          </w:txbxContent>
                        </wps:txbx>
                        <wps:bodyPr rot="0" vert="horz" wrap="square" lIns="0" tIns="0" rIns="0" bIns="0" anchor="t" anchorCtr="0" upright="1">
                          <a:noAutofit/>
                        </wps:bodyPr>
                      </wps:wsp>
                      <wps:wsp>
                        <wps:cNvPr id="4" name="Straight Connector 84"/>
                        <wps:cNvCnPr/>
                        <wps:spPr bwMode="auto">
                          <a:xfrm>
                            <a:off x="0" y="5181"/>
                            <a:ext cx="66408" cy="0"/>
                          </a:xfrm>
                          <a:prstGeom prst="line">
                            <a:avLst/>
                          </a:prstGeom>
                          <a:noFill/>
                          <a:ln w="15875">
                            <a:solidFill>
                              <a:schemeClr val="accent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noFill/>
                              </a14:hiddenFill>
                            </a:ext>
                          </a:extLst>
                        </wps:spPr>
                        <wps:bodyPr/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6B992E9B" id="Group 81" o:spid="_x0000_s1046" style="position:absolute;left:0;text-align:left;margin-left:12pt;margin-top:3.25pt;width:522.9pt;height:41.4pt;z-index:251741184" coordsize="66408,52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">
                <v:shape id="Picture 82" o:spid="_x0000_s1047" type="#_x0000_t75" style="position:absolute;left:32156;width:2743;height:274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">
                  <v:imagedata r:id="rId19" o:title=""/>
                </v:shape>
                <v:shape id="Text Box 83" o:spid="_x0000_s1048" type="#_x0000_t202" style="position:absolute;left:17068;top:2667;width:32843;height:259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" filled="f" stroked="f" strokeweight=".5pt">
                  <v:textbox inset="0,0,0,0">
                    <w:txbxContent>
                      <w:p w14:paraId="0C82CD4B" w14:textId="77777777" w:rsidR="00536BAD" w:rsidRPr="006A713E" w:rsidRDefault="00536BAD" w:rsidP="00536BAD">
                        <w:pPr>
                          <w:jc w:val="center"/>
                          <w:rPr>
                            <w:b/>
                            <w:color w:val="3E7BBE"/>
                          </w:rPr>
                        </w:pPr>
                        <w:r>
                          <w:rPr>
                            <w:b/>
                            <w:color w:val="3E7BBE"/>
                          </w:rPr>
                          <w:t>Education Background</w:t>
                        </w:r>
                      </w:p>
                      <w:p w14:paraId="110A6AC6" w14:textId="77777777" w:rsidR="00536BAD" w:rsidRPr="005E3E69" w:rsidRDefault="00536BAD" w:rsidP="00536BAD">
                        <w:pPr>
                          <w:jc w:val="right"/>
                          <w:rPr>
                            <w:b/>
                            <w:color w:val="3E7BBE"/>
                            <w:sz w:val="28"/>
                            <w:szCs w:val="28"/>
                          </w:rPr>
                        </w:pPr>
                      </w:p>
                    </w:txbxContent>
                  </v:textbox>
                </v:shape>
                <v:line id="Straight Connector 84" o:spid="_x0000_s1049" style="position:absolute;visibility:visible;mso-wrap-style:square" from="0,5181" to="66408,518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" strokecolor="#5b9bd5 [3204]" strokeweight="1.25pt">
                  <v:stroke joinstyle="miter"/>
                </v:line>
              </v:group>
            </w:pict>
          </mc:Fallback>
        </mc:AlternateContent>
      </w:r>
    </w:p>
    <w:p w14:paraId="7AB4F758" w14:textId="77777777" w:rsidR="00536BAD" w:rsidRPr="002F7488" w:rsidRDefault="00536BAD" w:rsidP="00536BAD">
      <w:pPr>
        <w:spacing w:line="240" w:lineRule="auto"/>
        <w:rPr>
          <w:rFonts w:cstheme="minorHAnsi"/>
          <w:sz w:val="24"/>
          <w:szCs w:val="24"/>
        </w:rPr>
      </w:pPr>
    </w:p>
    <w:p w14:paraId="0B81D200" w14:textId="77777777" w:rsidR="00536BAD" w:rsidRPr="002F7488" w:rsidRDefault="00536BAD" w:rsidP="00536BAD">
      <w:pPr>
        <w:spacing w:line="240" w:lineRule="auto"/>
        <w:rPr>
          <w:rFonts w:cstheme="minorHAnsi"/>
          <w:sz w:val="24"/>
          <w:szCs w:val="24"/>
        </w:rPr>
      </w:pPr>
    </w:p>
    <w:tbl>
      <w:tblPr>
        <w:tblStyle w:val="TableGrid"/>
        <w:tblW w:w="9190" w:type="dxa"/>
        <w:tblInd w:w="659" w:type="dxa"/>
        <w:tblLayout w:type="fixed"/>
        <w:tblLook w:val="0000" w:firstRow="0" w:lastRow="0" w:firstColumn="0" w:lastColumn="0" w:noHBand="0" w:noVBand="0"/>
      </w:tblPr>
      <w:tblGrid>
        <w:gridCol w:w="1161"/>
        <w:gridCol w:w="1684"/>
        <w:gridCol w:w="1652"/>
        <w:gridCol w:w="1983"/>
        <w:gridCol w:w="1268"/>
        <w:gridCol w:w="1442"/>
      </w:tblGrid>
      <w:tr w:rsidR="00536BAD" w:rsidRPr="0031452B" w14:paraId="7BACD627" w14:textId="77777777" w:rsidTr="001B065B">
        <w:trPr>
          <w:trHeight w:val="227"/>
        </w:trPr>
        <w:tc>
          <w:tcPr>
            <w:tcW w:w="1161" w:type="dxa"/>
          </w:tcPr>
          <w:p w14:paraId="0E61F430" w14:textId="77777777"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Education</w:t>
            </w:r>
          </w:p>
        </w:tc>
        <w:tc>
          <w:tcPr>
            <w:tcW w:w="1684" w:type="dxa"/>
          </w:tcPr>
          <w:p w14:paraId="5EE19307" w14:textId="77777777"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University</w:t>
            </w:r>
          </w:p>
        </w:tc>
        <w:tc>
          <w:tcPr>
            <w:tcW w:w="1652" w:type="dxa"/>
          </w:tcPr>
          <w:p w14:paraId="0ED25939" w14:textId="77777777"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Specialization</w:t>
            </w:r>
          </w:p>
        </w:tc>
        <w:tc>
          <w:tcPr>
            <w:tcW w:w="1983" w:type="dxa"/>
          </w:tcPr>
          <w:p w14:paraId="36B5A5D7" w14:textId="77777777"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Institute</w:t>
            </w:r>
          </w:p>
        </w:tc>
        <w:tc>
          <w:tcPr>
            <w:tcW w:w="1268" w:type="dxa"/>
          </w:tcPr>
          <w:p w14:paraId="71A8038B" w14:textId="77777777"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Percentage</w:t>
            </w:r>
          </w:p>
        </w:tc>
        <w:tc>
          <w:tcPr>
            <w:tcW w:w="1442" w:type="dxa"/>
          </w:tcPr>
          <w:p w14:paraId="559CCE8D" w14:textId="77777777" w:rsidR="00536BAD" w:rsidRPr="0031452B" w:rsidRDefault="00536BAD" w:rsidP="00393DE0">
            <w:pPr>
              <w:rPr>
                <w:b/>
              </w:rPr>
            </w:pPr>
            <w:r w:rsidRPr="0031452B">
              <w:rPr>
                <w:b/>
              </w:rPr>
              <w:t>Passing</w:t>
            </w:r>
            <w:r>
              <w:rPr>
                <w:b/>
              </w:rPr>
              <w:t xml:space="preserve"> Year</w:t>
            </w:r>
          </w:p>
        </w:tc>
      </w:tr>
      <w:tr w:rsidR="00536BAD" w14:paraId="6C97B84D" w14:textId="77777777" w:rsidTr="001B065B">
        <w:trPr>
          <w:trHeight w:val="721"/>
        </w:trPr>
        <w:tc>
          <w:tcPr>
            <w:tcW w:w="1161" w:type="dxa"/>
          </w:tcPr>
          <w:p w14:paraId="30A09BB1" w14:textId="77777777" w:rsidR="00536BAD" w:rsidRDefault="001B065B" w:rsidP="00393DE0">
            <w:r>
              <w:t>B.E</w:t>
            </w:r>
          </w:p>
        </w:tc>
        <w:tc>
          <w:tcPr>
            <w:tcW w:w="1684" w:type="dxa"/>
          </w:tcPr>
          <w:p w14:paraId="1C81A327" w14:textId="77777777" w:rsidR="00536BAD" w:rsidRDefault="001B065B" w:rsidP="00393DE0">
            <w:r>
              <w:t>Visvesvaraya Technological University, Belgaum</w:t>
            </w:r>
          </w:p>
        </w:tc>
        <w:tc>
          <w:tcPr>
            <w:tcW w:w="1652" w:type="dxa"/>
          </w:tcPr>
          <w:p w14:paraId="345CDE71" w14:textId="77777777" w:rsidR="00536BAD" w:rsidRDefault="001B065B" w:rsidP="00393DE0">
            <w:r>
              <w:t>Computer Science and Engineering</w:t>
            </w:r>
          </w:p>
        </w:tc>
        <w:tc>
          <w:tcPr>
            <w:tcW w:w="1983" w:type="dxa"/>
          </w:tcPr>
          <w:p w14:paraId="69CE75A2" w14:textId="77777777" w:rsidR="00536BAD" w:rsidRDefault="001B065B" w:rsidP="00393DE0">
            <w:r>
              <w:t>Government Engineering College Karwar</w:t>
            </w:r>
          </w:p>
        </w:tc>
        <w:tc>
          <w:tcPr>
            <w:tcW w:w="1268" w:type="dxa"/>
          </w:tcPr>
          <w:p w14:paraId="3083A6DD" w14:textId="77777777" w:rsidR="00536BAD" w:rsidRDefault="001B065B" w:rsidP="00393DE0">
            <w:r>
              <w:t>72.87%</w:t>
            </w:r>
          </w:p>
        </w:tc>
        <w:tc>
          <w:tcPr>
            <w:tcW w:w="1442" w:type="dxa"/>
          </w:tcPr>
          <w:p w14:paraId="45A52C0D" w14:textId="77777777" w:rsidR="00536BAD" w:rsidRDefault="001B065B" w:rsidP="00393DE0">
            <w:r>
              <w:t>2016</w:t>
            </w:r>
          </w:p>
        </w:tc>
      </w:tr>
      <w:tr w:rsidR="00536BAD" w14:paraId="1964BFD0" w14:textId="77777777" w:rsidTr="001B065B">
        <w:trPr>
          <w:trHeight w:val="467"/>
        </w:trPr>
        <w:tc>
          <w:tcPr>
            <w:tcW w:w="1161" w:type="dxa"/>
          </w:tcPr>
          <w:p w14:paraId="13864A0D" w14:textId="77777777" w:rsidR="00536BAD" w:rsidRDefault="001B065B" w:rsidP="00393DE0">
            <w:r>
              <w:t>12</w:t>
            </w:r>
            <w:r>
              <w:rPr>
                <w:vertAlign w:val="superscript"/>
              </w:rPr>
              <w:t>th</w:t>
            </w:r>
          </w:p>
        </w:tc>
        <w:tc>
          <w:tcPr>
            <w:tcW w:w="1684" w:type="dxa"/>
          </w:tcPr>
          <w:p w14:paraId="21D393BD" w14:textId="77777777" w:rsidR="00536BAD" w:rsidRDefault="001B065B" w:rsidP="00393DE0">
            <w:r>
              <w:t>Department of Pre-University Education Board, Bangalore</w:t>
            </w:r>
          </w:p>
        </w:tc>
        <w:tc>
          <w:tcPr>
            <w:tcW w:w="1652" w:type="dxa"/>
          </w:tcPr>
          <w:p w14:paraId="4CD78A48" w14:textId="77777777" w:rsidR="00536BAD" w:rsidRDefault="001B065B" w:rsidP="00393DE0">
            <w:r>
              <w:t>Science</w:t>
            </w:r>
          </w:p>
        </w:tc>
        <w:tc>
          <w:tcPr>
            <w:tcW w:w="1983" w:type="dxa"/>
          </w:tcPr>
          <w:p w14:paraId="03E0D715" w14:textId="77777777" w:rsidR="00536BAD" w:rsidRDefault="001B065B" w:rsidP="00393DE0">
            <w:r>
              <w:t>St Joseph Pre University College, Karwar</w:t>
            </w:r>
          </w:p>
        </w:tc>
        <w:tc>
          <w:tcPr>
            <w:tcW w:w="1268" w:type="dxa"/>
          </w:tcPr>
          <w:p w14:paraId="63A7FBD2" w14:textId="77777777" w:rsidR="00536BAD" w:rsidRDefault="001B065B" w:rsidP="001B065B">
            <w:r>
              <w:t>71.5%</w:t>
            </w:r>
          </w:p>
        </w:tc>
        <w:tc>
          <w:tcPr>
            <w:tcW w:w="1442" w:type="dxa"/>
          </w:tcPr>
          <w:p w14:paraId="3E749429" w14:textId="77777777" w:rsidR="00536BAD" w:rsidRDefault="001B065B" w:rsidP="00393DE0">
            <w:r>
              <w:t>2012</w:t>
            </w:r>
          </w:p>
        </w:tc>
      </w:tr>
      <w:tr w:rsidR="00536BAD" w14:paraId="11E8D2FB" w14:textId="77777777" w:rsidTr="001B065B">
        <w:trPr>
          <w:trHeight w:val="467"/>
        </w:trPr>
        <w:tc>
          <w:tcPr>
            <w:tcW w:w="1161" w:type="dxa"/>
          </w:tcPr>
          <w:p w14:paraId="491F5D03" w14:textId="77777777" w:rsidR="00536BAD" w:rsidRDefault="001B065B" w:rsidP="00393DE0">
            <w:r>
              <w:t>10</w:t>
            </w:r>
            <w:r w:rsidR="00536BAD">
              <w:rPr>
                <w:vertAlign w:val="superscript"/>
              </w:rPr>
              <w:t>th</w:t>
            </w:r>
          </w:p>
        </w:tc>
        <w:tc>
          <w:tcPr>
            <w:tcW w:w="1684" w:type="dxa"/>
          </w:tcPr>
          <w:p w14:paraId="53401CBF" w14:textId="77777777" w:rsidR="00536BAD" w:rsidRDefault="00CD7AE7" w:rsidP="00393DE0">
            <w:r>
              <w:t>Karnataka Secondary Education Examination Board, Bangalore</w:t>
            </w:r>
          </w:p>
        </w:tc>
        <w:tc>
          <w:tcPr>
            <w:tcW w:w="1652" w:type="dxa"/>
          </w:tcPr>
          <w:p w14:paraId="5D9BB15D" w14:textId="77777777" w:rsidR="00536BAD" w:rsidRDefault="001B065B" w:rsidP="00393DE0">
            <w:r>
              <w:t>-</w:t>
            </w:r>
          </w:p>
        </w:tc>
        <w:tc>
          <w:tcPr>
            <w:tcW w:w="1983" w:type="dxa"/>
          </w:tcPr>
          <w:p w14:paraId="38F01ECB" w14:textId="77777777" w:rsidR="001B065B" w:rsidRDefault="001B065B" w:rsidP="00393DE0">
            <w:r>
              <w:t>Nirmala Rani High School, Karwar</w:t>
            </w:r>
          </w:p>
        </w:tc>
        <w:tc>
          <w:tcPr>
            <w:tcW w:w="1268" w:type="dxa"/>
          </w:tcPr>
          <w:p w14:paraId="6EDA1BB3" w14:textId="77777777" w:rsidR="00536BAD" w:rsidRDefault="001B065B" w:rsidP="00393DE0">
            <w:r>
              <w:t>88.96%</w:t>
            </w:r>
          </w:p>
        </w:tc>
        <w:tc>
          <w:tcPr>
            <w:tcW w:w="1442" w:type="dxa"/>
          </w:tcPr>
          <w:p w14:paraId="40658695" w14:textId="77777777" w:rsidR="00536BAD" w:rsidRDefault="00536BAD" w:rsidP="00393DE0">
            <w:r>
              <w:t>2010</w:t>
            </w:r>
          </w:p>
        </w:tc>
      </w:tr>
    </w:tbl>
    <w:p w14:paraId="2BF29A49" w14:textId="77777777" w:rsidR="00536BAD" w:rsidRDefault="00536BAD" w:rsidP="003956D6">
      <w:pPr>
        <w:spacing w:line="240" w:lineRule="auto"/>
        <w:rPr>
          <w:rFonts w:cstheme="minorHAnsi"/>
          <w:b/>
        </w:rPr>
      </w:pPr>
    </w:p>
    <w:p w14:paraId="1515B7B7" w14:textId="77777777" w:rsidR="003956D6" w:rsidRPr="00AD3F61" w:rsidRDefault="003956D6" w:rsidP="003956D6">
      <w:pPr>
        <w:spacing w:line="240" w:lineRule="auto"/>
        <w:rPr>
          <w:rFonts w:cstheme="minorHAnsi"/>
          <w:b/>
        </w:rPr>
      </w:pPr>
      <w:r w:rsidRPr="00AD3F61">
        <w:rPr>
          <w:rFonts w:cstheme="minorHAnsi"/>
          <w:b/>
        </w:rPr>
        <w:t>Declaration</w:t>
      </w:r>
    </w:p>
    <w:p w14:paraId="7D35AF1C" w14:textId="77777777" w:rsidR="00F808C8" w:rsidRPr="00AD3F61" w:rsidRDefault="00A62034" w:rsidP="003956D6">
      <w:pPr>
        <w:spacing w:line="240" w:lineRule="auto"/>
        <w:rPr>
          <w:rFonts w:cstheme="minorHAnsi"/>
        </w:rPr>
      </w:pPr>
      <w:r w:rsidRPr="00AD3F61">
        <w:rPr>
          <w:rFonts w:cstheme="minorHAnsi"/>
        </w:rPr>
        <w:t xml:space="preserve">I, </w:t>
      </w:r>
      <w:r w:rsidR="001B065B">
        <w:rPr>
          <w:rFonts w:cstheme="minorHAnsi"/>
        </w:rPr>
        <w:t>Camy Alban Dsilva</w:t>
      </w:r>
      <w:r w:rsidR="003956D6" w:rsidRPr="00AD3F61">
        <w:rPr>
          <w:rFonts w:cstheme="minorHAnsi"/>
        </w:rPr>
        <w:t>, hereby declare that the information contained herein is true and correct to the best of my knowledge and belief.</w:t>
      </w:r>
    </w:p>
    <w:p w14:paraId="0F8BB7E4" w14:textId="77777777" w:rsidR="00536BAD" w:rsidRDefault="00536BAD" w:rsidP="00B772D2">
      <w:pPr>
        <w:spacing w:line="240" w:lineRule="auto"/>
        <w:rPr>
          <w:rFonts w:cstheme="minorHAnsi"/>
          <w:sz w:val="24"/>
          <w:szCs w:val="24"/>
        </w:rPr>
      </w:pPr>
    </w:p>
    <w:p w14:paraId="7E1A5CE6" w14:textId="77777777" w:rsidR="00A62034" w:rsidRPr="00AD3F61" w:rsidRDefault="005D67F8" w:rsidP="00B772D2">
      <w:pPr>
        <w:spacing w:line="240" w:lineRule="auto"/>
        <w:rPr>
          <w:rFonts w:cstheme="minorHAnsi"/>
        </w:rPr>
      </w:pPr>
      <w:r>
        <w:rPr>
          <w:rFonts w:cstheme="minorHAnsi"/>
        </w:rPr>
        <w:t>Camy Alban Dsilva</w:t>
      </w:r>
      <w:r w:rsidR="003956D6" w:rsidRPr="00AD3F61">
        <w:rPr>
          <w:rFonts w:cstheme="minorHAnsi"/>
        </w:rPr>
        <w:tab/>
      </w:r>
      <w:r w:rsidR="003956D6" w:rsidRPr="00AD3F61">
        <w:rPr>
          <w:rFonts w:cstheme="minorHAnsi"/>
        </w:rPr>
        <w:tab/>
      </w:r>
      <w:r w:rsidR="003956D6" w:rsidRPr="00AD3F61">
        <w:rPr>
          <w:rFonts w:cstheme="minorHAnsi"/>
        </w:rPr>
        <w:tab/>
      </w:r>
      <w:r w:rsidR="003956D6" w:rsidRPr="00AD3F61">
        <w:rPr>
          <w:rFonts w:cstheme="minorHAnsi"/>
        </w:rPr>
        <w:tab/>
      </w:r>
      <w:r w:rsidR="003956D6" w:rsidRPr="00AD3F61">
        <w:rPr>
          <w:rFonts w:cstheme="minorHAnsi"/>
        </w:rPr>
        <w:tab/>
      </w:r>
      <w:r w:rsidR="00A62034" w:rsidRPr="00AD3F61">
        <w:rPr>
          <w:rFonts w:cstheme="minorHAnsi"/>
        </w:rPr>
        <w:t xml:space="preserve">                                                                     </w:t>
      </w:r>
    </w:p>
    <w:p w14:paraId="546AD0CD" w14:textId="09FD9694" w:rsidR="006A4275" w:rsidRPr="00AD3F61" w:rsidRDefault="00676612" w:rsidP="00B772D2">
      <w:pPr>
        <w:spacing w:line="240" w:lineRule="auto"/>
        <w:rPr>
          <w:rFonts w:cstheme="minorHAnsi"/>
        </w:rPr>
      </w:pPr>
      <w:r w:rsidRPr="00536BAD">
        <w:rPr>
          <w:rFonts w:cstheme="minorHAnsi"/>
          <w:b/>
        </w:rPr>
        <w:t>Place:</w:t>
      </w:r>
      <w:r w:rsidR="00A62034" w:rsidRPr="00AD3F61">
        <w:rPr>
          <w:rFonts w:cstheme="minorHAnsi"/>
        </w:rPr>
        <w:t xml:space="preserve"> </w:t>
      </w:r>
      <w:proofErr w:type="gramStart"/>
      <w:r w:rsidR="001B065B">
        <w:rPr>
          <w:rFonts w:cstheme="minorHAnsi"/>
        </w:rPr>
        <w:t>Karwar ,</w:t>
      </w:r>
      <w:proofErr w:type="gramEnd"/>
      <w:r w:rsidR="001B065B">
        <w:rPr>
          <w:rFonts w:cstheme="minorHAnsi"/>
        </w:rPr>
        <w:t xml:space="preserve"> Karnataka</w:t>
      </w:r>
      <w:r w:rsidR="005F3390" w:rsidRPr="00AD3F61">
        <w:rPr>
          <w:rFonts w:cstheme="minorHAnsi"/>
        </w:rPr>
        <w:br/>
      </w:r>
      <w:r w:rsidRPr="00536BAD">
        <w:rPr>
          <w:rFonts w:cstheme="minorHAnsi"/>
          <w:b/>
        </w:rPr>
        <w:t>Date:</w:t>
      </w:r>
      <w:r w:rsidR="00A62034" w:rsidRPr="00AD3F61">
        <w:rPr>
          <w:rFonts w:cstheme="minorHAnsi"/>
        </w:rPr>
        <w:t xml:space="preserve"> </w:t>
      </w:r>
      <w:r w:rsidR="00842263">
        <w:rPr>
          <w:rFonts w:cstheme="minorHAnsi"/>
        </w:rPr>
        <w:t>August 9</w:t>
      </w:r>
      <w:r w:rsidR="00733FE9" w:rsidRPr="00AD3F61">
        <w:rPr>
          <w:rFonts w:cstheme="minorHAnsi"/>
        </w:rPr>
        <w:t>, 201</w:t>
      </w:r>
      <w:r w:rsidR="00842263">
        <w:rPr>
          <w:rFonts w:cstheme="minorHAnsi"/>
        </w:rPr>
        <w:t>9</w:t>
      </w:r>
    </w:p>
    <w:sectPr w:rsidR="006A4275" w:rsidRPr="00AD3F61" w:rsidSect="00B871EA">
      <w:headerReference w:type="even" r:id="rId20"/>
      <w:headerReference w:type="default" r:id="rId21"/>
      <w:footerReference w:type="even" r:id="rId22"/>
      <w:footerReference w:type="default" r:id="rId23"/>
      <w:headerReference w:type="first" r:id="rId24"/>
      <w:footerReference w:type="first" r:id="rId25"/>
      <w:type w:val="continuous"/>
      <w:pgSz w:w="11909" w:h="16834" w:code="9"/>
      <w:pgMar w:top="720" w:right="720" w:bottom="720" w:left="720" w:header="720" w:footer="432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2F1E86" w14:textId="77777777" w:rsidR="00AA4FFF" w:rsidRDefault="00AA4FFF" w:rsidP="00815584">
      <w:pPr>
        <w:spacing w:after="0" w:line="240" w:lineRule="auto"/>
      </w:pPr>
      <w:r>
        <w:separator/>
      </w:r>
    </w:p>
  </w:endnote>
  <w:endnote w:type="continuationSeparator" w:id="0">
    <w:p w14:paraId="79C3AD2B" w14:textId="77777777" w:rsidR="00AA4FFF" w:rsidRDefault="00AA4FFF" w:rsidP="0081558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D618E5" w14:textId="77777777" w:rsidR="00D55AA8" w:rsidRDefault="00D55AA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3016908" w14:textId="77777777" w:rsidR="00D55AA8" w:rsidRDefault="00D55AA8" w:rsidP="004966ED">
    <w:pPr>
      <w:pStyle w:val="Footer"/>
      <w:jc w:val="center"/>
    </w:pPr>
    <w:r>
      <w:t>Capgemini Internal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9F7D4F" w14:textId="77777777" w:rsidR="00D55AA8" w:rsidRDefault="00D55AA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564777" w14:textId="77777777" w:rsidR="00AA4FFF" w:rsidRDefault="00AA4FFF" w:rsidP="00815584">
      <w:pPr>
        <w:spacing w:after="0" w:line="240" w:lineRule="auto"/>
      </w:pPr>
      <w:r>
        <w:separator/>
      </w:r>
    </w:p>
  </w:footnote>
  <w:footnote w:type="continuationSeparator" w:id="0">
    <w:p w14:paraId="599A4A41" w14:textId="77777777" w:rsidR="00AA4FFF" w:rsidRDefault="00AA4FFF" w:rsidP="0081558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8E273E" w14:textId="77777777" w:rsidR="00D55AA8" w:rsidRDefault="00D55AA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E980376" w14:textId="77777777" w:rsidR="00D55AA8" w:rsidRDefault="00D55AA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0F471D9" w14:textId="77777777" w:rsidR="00D55AA8" w:rsidRDefault="00D55AA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8" type="#_x0000_t75" style="width:15pt;height:15pt;visibility:visible;mso-wrap-style:square" o:bullet="t">
        <v:imagedata r:id="rId1" o:title=""/>
      </v:shape>
    </w:pict>
  </w:numPicBullet>
  <w:abstractNum w:abstractNumId="0" w15:restartNumberingAfterBreak="0">
    <w:nsid w:val="05EB3E22"/>
    <w:multiLevelType w:val="hybridMultilevel"/>
    <w:tmpl w:val="E46A5BEE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A52FDB"/>
    <w:multiLevelType w:val="hybridMultilevel"/>
    <w:tmpl w:val="2774E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681D7C"/>
    <w:multiLevelType w:val="multilevel"/>
    <w:tmpl w:val="88F0EF78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936" w:hanging="576"/>
      </w:pPr>
      <w:rPr>
        <w:rFonts w:hint="default"/>
        <w:sz w:val="22"/>
      </w:rPr>
    </w:lvl>
    <w:lvl w:ilvl="2">
      <w:start w:val="1"/>
      <w:numFmt w:val="decimal"/>
      <w:lvlText w:val="%1.%2.%3"/>
      <w:lvlJc w:val="left"/>
      <w:pPr>
        <w:tabs>
          <w:tab w:val="num" w:pos="360"/>
        </w:tabs>
        <w:ind w:left="10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60"/>
        </w:tabs>
        <w:ind w:left="122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60"/>
        </w:tabs>
        <w:ind w:left="136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360"/>
        </w:tabs>
        <w:ind w:left="151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60"/>
        </w:tabs>
        <w:ind w:left="165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60"/>
        </w:tabs>
        <w:ind w:left="1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60"/>
        </w:tabs>
        <w:ind w:left="1944" w:hanging="1584"/>
      </w:pPr>
      <w:rPr>
        <w:rFonts w:hint="default"/>
      </w:rPr>
    </w:lvl>
  </w:abstractNum>
  <w:abstractNum w:abstractNumId="3" w15:restartNumberingAfterBreak="0">
    <w:nsid w:val="10E711D2"/>
    <w:multiLevelType w:val="hybridMultilevel"/>
    <w:tmpl w:val="8C88E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23286"/>
    <w:multiLevelType w:val="hybridMultilevel"/>
    <w:tmpl w:val="F5684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8257EB"/>
    <w:multiLevelType w:val="hybridMultilevel"/>
    <w:tmpl w:val="74B84A2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5A13D3"/>
    <w:multiLevelType w:val="hybridMultilevel"/>
    <w:tmpl w:val="7B5AC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A80482"/>
    <w:multiLevelType w:val="hybridMultilevel"/>
    <w:tmpl w:val="215621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CFD3E2E"/>
    <w:multiLevelType w:val="hybridMultilevel"/>
    <w:tmpl w:val="3334AA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0A638E3"/>
    <w:multiLevelType w:val="hybridMultilevel"/>
    <w:tmpl w:val="33AEF072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0" w15:restartNumberingAfterBreak="0">
    <w:nsid w:val="2826716F"/>
    <w:multiLevelType w:val="hybridMultilevel"/>
    <w:tmpl w:val="EA2E6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507C1"/>
    <w:multiLevelType w:val="hybridMultilevel"/>
    <w:tmpl w:val="2A78ABB6"/>
    <w:lvl w:ilvl="0" w:tplc="43B4DD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DD4399E"/>
    <w:multiLevelType w:val="hybridMultilevel"/>
    <w:tmpl w:val="60B0BF3E"/>
    <w:lvl w:ilvl="0" w:tplc="38207C1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77935D8"/>
    <w:multiLevelType w:val="multilevel"/>
    <w:tmpl w:val="A2FAF2E4"/>
    <w:lvl w:ilvl="0">
      <w:start w:val="1"/>
      <w:numFmt w:val="bullet"/>
      <w:pStyle w:val="Heading1"/>
      <w:lvlText w:val="•"/>
      <w:lvlJc w:val="left"/>
      <w:pPr>
        <w:tabs>
          <w:tab w:val="num" w:pos="432"/>
        </w:tabs>
        <w:ind w:left="432" w:hanging="432"/>
      </w:pPr>
      <w:rPr>
        <w:rFonts w:ascii="Book Antiqua" w:hAnsi="Book Antiqua"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4" w15:restartNumberingAfterBreak="0">
    <w:nsid w:val="49852CCD"/>
    <w:multiLevelType w:val="multilevel"/>
    <w:tmpl w:val="0EAC52BE"/>
    <w:lvl w:ilvl="0">
      <w:start w:val="1"/>
      <w:numFmt w:val="bullet"/>
      <w:pStyle w:val="ResumeBullet"/>
      <w:lvlText w:val="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pStyle w:val="Resume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8">
      <w:numFmt w:val="none"/>
      <w:lvlText w:val=""/>
      <w:lvlJc w:val="left"/>
      <w:pPr>
        <w:tabs>
          <w:tab w:val="num" w:pos="360"/>
        </w:tabs>
      </w:pPr>
    </w:lvl>
  </w:abstractNum>
  <w:abstractNum w:abstractNumId="15" w15:restartNumberingAfterBreak="0">
    <w:nsid w:val="4D614D13"/>
    <w:multiLevelType w:val="hybridMultilevel"/>
    <w:tmpl w:val="0972DD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D77CC3"/>
    <w:multiLevelType w:val="hybridMultilevel"/>
    <w:tmpl w:val="46381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E0944F9"/>
    <w:multiLevelType w:val="hybridMultilevel"/>
    <w:tmpl w:val="9E3CF62E"/>
    <w:lvl w:ilvl="0" w:tplc="04090001">
      <w:start w:val="1"/>
      <w:numFmt w:val="bullet"/>
      <w:lvlText w:val=""/>
      <w:lvlJc w:val="left"/>
      <w:pPr>
        <w:tabs>
          <w:tab w:val="left" w:pos="0"/>
        </w:tabs>
        <w:ind w:left="720" w:hanging="360"/>
      </w:pPr>
      <w:rPr>
        <w:rFonts w:ascii="Symbol" w:hAnsi="Symbol" w:hint="default"/>
      </w:rPr>
    </w:lvl>
    <w:lvl w:ilvl="1" w:tplc="AE1CF176">
      <w:start w:val="1"/>
      <w:numFmt w:val="bullet"/>
      <w:lvlText w:val="o"/>
      <w:lvlJc w:val="left"/>
      <w:pPr>
        <w:tabs>
          <w:tab w:val="left" w:pos="0"/>
        </w:tabs>
        <w:ind w:left="1440" w:hanging="360"/>
      </w:pPr>
      <w:rPr>
        <w:rFonts w:ascii="Courier New" w:hAnsi="Courier New" w:cs="Courier New" w:hint="default"/>
      </w:rPr>
    </w:lvl>
    <w:lvl w:ilvl="2" w:tplc="C76AA9FE">
      <w:start w:val="1"/>
      <w:numFmt w:val="bullet"/>
      <w:lvlText w:val=""/>
      <w:lvlJc w:val="left"/>
      <w:pPr>
        <w:tabs>
          <w:tab w:val="left" w:pos="0"/>
        </w:tabs>
        <w:ind w:left="2160" w:hanging="360"/>
      </w:pPr>
      <w:rPr>
        <w:rFonts w:ascii="Wingdings" w:hAnsi="Wingdings" w:hint="default"/>
      </w:rPr>
    </w:lvl>
    <w:lvl w:ilvl="3" w:tplc="23BE9902">
      <w:start w:val="1"/>
      <w:numFmt w:val="bullet"/>
      <w:lvlText w:val=""/>
      <w:lvlJc w:val="left"/>
      <w:pPr>
        <w:tabs>
          <w:tab w:val="left" w:pos="0"/>
        </w:tabs>
        <w:ind w:left="2880" w:hanging="360"/>
      </w:pPr>
      <w:rPr>
        <w:rFonts w:ascii="Symbol" w:hAnsi="Symbol" w:hint="default"/>
      </w:rPr>
    </w:lvl>
    <w:lvl w:ilvl="4" w:tplc="5F6E62AE">
      <w:start w:val="1"/>
      <w:numFmt w:val="bullet"/>
      <w:lvlText w:val="o"/>
      <w:lvlJc w:val="left"/>
      <w:pPr>
        <w:tabs>
          <w:tab w:val="left" w:pos="0"/>
        </w:tabs>
        <w:ind w:left="3600" w:hanging="360"/>
      </w:pPr>
      <w:rPr>
        <w:rFonts w:ascii="Courier New" w:hAnsi="Courier New" w:cs="Courier New" w:hint="default"/>
      </w:rPr>
    </w:lvl>
    <w:lvl w:ilvl="5" w:tplc="06F41924">
      <w:start w:val="1"/>
      <w:numFmt w:val="bullet"/>
      <w:lvlText w:val=""/>
      <w:lvlJc w:val="left"/>
      <w:pPr>
        <w:tabs>
          <w:tab w:val="left" w:pos="0"/>
        </w:tabs>
        <w:ind w:left="4320" w:hanging="360"/>
      </w:pPr>
      <w:rPr>
        <w:rFonts w:ascii="Wingdings" w:hAnsi="Wingdings" w:hint="default"/>
      </w:rPr>
    </w:lvl>
    <w:lvl w:ilvl="6" w:tplc="BDDC41E0">
      <w:start w:val="1"/>
      <w:numFmt w:val="bullet"/>
      <w:lvlText w:val=""/>
      <w:lvlJc w:val="left"/>
      <w:pPr>
        <w:tabs>
          <w:tab w:val="left" w:pos="0"/>
        </w:tabs>
        <w:ind w:left="5040" w:hanging="360"/>
      </w:pPr>
      <w:rPr>
        <w:rFonts w:ascii="Symbol" w:hAnsi="Symbol" w:hint="default"/>
      </w:rPr>
    </w:lvl>
    <w:lvl w:ilvl="7" w:tplc="BA1C6D3A">
      <w:start w:val="1"/>
      <w:numFmt w:val="bullet"/>
      <w:lvlText w:val="o"/>
      <w:lvlJc w:val="left"/>
      <w:pPr>
        <w:tabs>
          <w:tab w:val="left" w:pos="0"/>
        </w:tabs>
        <w:ind w:left="5760" w:hanging="360"/>
      </w:pPr>
      <w:rPr>
        <w:rFonts w:ascii="Courier New" w:hAnsi="Courier New" w:cs="Courier New" w:hint="default"/>
      </w:rPr>
    </w:lvl>
    <w:lvl w:ilvl="8" w:tplc="E162F974">
      <w:start w:val="1"/>
      <w:numFmt w:val="bullet"/>
      <w:lvlText w:val=""/>
      <w:lvlJc w:val="left"/>
      <w:pPr>
        <w:tabs>
          <w:tab w:val="left" w:pos="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EAB117B"/>
    <w:multiLevelType w:val="hybridMultilevel"/>
    <w:tmpl w:val="B644FEDC"/>
    <w:lvl w:ilvl="0" w:tplc="04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19" w15:restartNumberingAfterBreak="0">
    <w:nsid w:val="60C40F31"/>
    <w:multiLevelType w:val="hybridMultilevel"/>
    <w:tmpl w:val="EA6E25D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654B294D"/>
    <w:multiLevelType w:val="hybridMultilevel"/>
    <w:tmpl w:val="2FEA6F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94E277C"/>
    <w:multiLevelType w:val="hybridMultilevel"/>
    <w:tmpl w:val="17CEA9B6"/>
    <w:lvl w:ilvl="0" w:tplc="04090001">
      <w:start w:val="1"/>
      <w:numFmt w:val="bullet"/>
      <w:lvlText w:val=""/>
      <w:lvlJc w:val="left"/>
      <w:pPr>
        <w:ind w:left="61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3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5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7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9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1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3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5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72" w:hanging="360"/>
      </w:pPr>
      <w:rPr>
        <w:rFonts w:ascii="Wingdings" w:hAnsi="Wingdings" w:hint="default"/>
      </w:rPr>
    </w:lvl>
  </w:abstractNum>
  <w:abstractNum w:abstractNumId="22" w15:restartNumberingAfterBreak="0">
    <w:nsid w:val="786B0493"/>
    <w:multiLevelType w:val="hybridMultilevel"/>
    <w:tmpl w:val="3E02477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2B223E"/>
    <w:multiLevelType w:val="hybridMultilevel"/>
    <w:tmpl w:val="4C3E56B4"/>
    <w:lvl w:ilvl="0" w:tplc="0409000B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1"/>
  </w:num>
  <w:num w:numId="4">
    <w:abstractNumId w:val="9"/>
  </w:num>
  <w:num w:numId="5">
    <w:abstractNumId w:val="15"/>
  </w:num>
  <w:num w:numId="6">
    <w:abstractNumId w:val="19"/>
  </w:num>
  <w:num w:numId="7">
    <w:abstractNumId w:val="1"/>
  </w:num>
  <w:num w:numId="8">
    <w:abstractNumId w:val="12"/>
  </w:num>
  <w:num w:numId="9">
    <w:abstractNumId w:val="14"/>
  </w:num>
  <w:num w:numId="10">
    <w:abstractNumId w:val="13"/>
  </w:num>
  <w:num w:numId="11">
    <w:abstractNumId w:val="23"/>
  </w:num>
  <w:num w:numId="12">
    <w:abstractNumId w:val="2"/>
  </w:num>
  <w:num w:numId="13">
    <w:abstractNumId w:val="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23"/>
  </w:num>
  <w:num w:numId="15">
    <w:abstractNumId w:val="7"/>
  </w:num>
  <w:num w:numId="16">
    <w:abstractNumId w:val="3"/>
  </w:num>
  <w:num w:numId="17">
    <w:abstractNumId w:val="18"/>
  </w:num>
  <w:num w:numId="18">
    <w:abstractNumId w:val="20"/>
  </w:num>
  <w:num w:numId="19">
    <w:abstractNumId w:val="4"/>
  </w:num>
  <w:num w:numId="20">
    <w:abstractNumId w:val="16"/>
  </w:num>
  <w:num w:numId="21">
    <w:abstractNumId w:val="8"/>
  </w:num>
  <w:num w:numId="22">
    <w:abstractNumId w:val="10"/>
  </w:num>
  <w:num w:numId="23">
    <w:abstractNumId w:val="6"/>
  </w:num>
  <w:num w:numId="24">
    <w:abstractNumId w:val="17"/>
  </w:num>
  <w:num w:numId="25">
    <w:abstractNumId w:val="21"/>
  </w:num>
  <w:num w:numId="26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Q1NbUwtDA0M7cwtDRW0lEKTi0uzszPAykwqQUAlliRBCwAAAA="/>
  </w:docVars>
  <w:rsids>
    <w:rsidRoot w:val="006A4275"/>
    <w:rsid w:val="00002803"/>
    <w:rsid w:val="000055CD"/>
    <w:rsid w:val="00007676"/>
    <w:rsid w:val="00007A18"/>
    <w:rsid w:val="00024301"/>
    <w:rsid w:val="00026335"/>
    <w:rsid w:val="000400D9"/>
    <w:rsid w:val="000543B7"/>
    <w:rsid w:val="00064F64"/>
    <w:rsid w:val="00071C6E"/>
    <w:rsid w:val="00090385"/>
    <w:rsid w:val="00094AD5"/>
    <w:rsid w:val="00094C26"/>
    <w:rsid w:val="00095454"/>
    <w:rsid w:val="000A08C5"/>
    <w:rsid w:val="000B7B48"/>
    <w:rsid w:val="000C52A9"/>
    <w:rsid w:val="000C602C"/>
    <w:rsid w:val="000D771A"/>
    <w:rsid w:val="0011024A"/>
    <w:rsid w:val="001111E1"/>
    <w:rsid w:val="00111D0F"/>
    <w:rsid w:val="00122DCD"/>
    <w:rsid w:val="00150E31"/>
    <w:rsid w:val="001520C7"/>
    <w:rsid w:val="00155957"/>
    <w:rsid w:val="00166627"/>
    <w:rsid w:val="00172D65"/>
    <w:rsid w:val="00173221"/>
    <w:rsid w:val="00193541"/>
    <w:rsid w:val="0019405D"/>
    <w:rsid w:val="001951D1"/>
    <w:rsid w:val="001976E2"/>
    <w:rsid w:val="001A07F6"/>
    <w:rsid w:val="001B065B"/>
    <w:rsid w:val="001B649A"/>
    <w:rsid w:val="001B67F3"/>
    <w:rsid w:val="001B6CA3"/>
    <w:rsid w:val="001C6481"/>
    <w:rsid w:val="001D0390"/>
    <w:rsid w:val="001D27BB"/>
    <w:rsid w:val="001E2C45"/>
    <w:rsid w:val="002045FA"/>
    <w:rsid w:val="002203FD"/>
    <w:rsid w:val="00223431"/>
    <w:rsid w:val="0023405D"/>
    <w:rsid w:val="002411E3"/>
    <w:rsid w:val="002573E5"/>
    <w:rsid w:val="0026312C"/>
    <w:rsid w:val="00272CF0"/>
    <w:rsid w:val="002A5AD5"/>
    <w:rsid w:val="002B130B"/>
    <w:rsid w:val="002B1413"/>
    <w:rsid w:val="002B2A77"/>
    <w:rsid w:val="002B54EE"/>
    <w:rsid w:val="002D22A5"/>
    <w:rsid w:val="002D3FFC"/>
    <w:rsid w:val="002F4FAE"/>
    <w:rsid w:val="002F7488"/>
    <w:rsid w:val="0031724E"/>
    <w:rsid w:val="00327B2C"/>
    <w:rsid w:val="00332CD9"/>
    <w:rsid w:val="0035485D"/>
    <w:rsid w:val="003607FE"/>
    <w:rsid w:val="00385D96"/>
    <w:rsid w:val="003927CA"/>
    <w:rsid w:val="003956D6"/>
    <w:rsid w:val="003A2C2F"/>
    <w:rsid w:val="003B1E30"/>
    <w:rsid w:val="003C57F5"/>
    <w:rsid w:val="003D05C0"/>
    <w:rsid w:val="003F2523"/>
    <w:rsid w:val="003F6100"/>
    <w:rsid w:val="00405D35"/>
    <w:rsid w:val="0041030D"/>
    <w:rsid w:val="00412119"/>
    <w:rsid w:val="00420B3B"/>
    <w:rsid w:val="00423E11"/>
    <w:rsid w:val="00424A7E"/>
    <w:rsid w:val="00426986"/>
    <w:rsid w:val="00436140"/>
    <w:rsid w:val="004404BB"/>
    <w:rsid w:val="00447FBE"/>
    <w:rsid w:val="0045208C"/>
    <w:rsid w:val="00491171"/>
    <w:rsid w:val="004966ED"/>
    <w:rsid w:val="004B380C"/>
    <w:rsid w:val="004C0BA6"/>
    <w:rsid w:val="004C5DC2"/>
    <w:rsid w:val="004D3FC8"/>
    <w:rsid w:val="004E5C68"/>
    <w:rsid w:val="004F77D6"/>
    <w:rsid w:val="004F785A"/>
    <w:rsid w:val="00504876"/>
    <w:rsid w:val="0050558C"/>
    <w:rsid w:val="0052189B"/>
    <w:rsid w:val="00522CEE"/>
    <w:rsid w:val="00522D1A"/>
    <w:rsid w:val="00525479"/>
    <w:rsid w:val="005254BF"/>
    <w:rsid w:val="00536BAD"/>
    <w:rsid w:val="00537E4C"/>
    <w:rsid w:val="005406B2"/>
    <w:rsid w:val="005468C3"/>
    <w:rsid w:val="00546D26"/>
    <w:rsid w:val="00551D7D"/>
    <w:rsid w:val="00551F85"/>
    <w:rsid w:val="00552482"/>
    <w:rsid w:val="005572F1"/>
    <w:rsid w:val="00560A89"/>
    <w:rsid w:val="005641FF"/>
    <w:rsid w:val="00574D3B"/>
    <w:rsid w:val="0058161F"/>
    <w:rsid w:val="00584C6F"/>
    <w:rsid w:val="005B32C4"/>
    <w:rsid w:val="005B6459"/>
    <w:rsid w:val="005B7DE9"/>
    <w:rsid w:val="005C55D1"/>
    <w:rsid w:val="005D67F8"/>
    <w:rsid w:val="005E3E69"/>
    <w:rsid w:val="005F3390"/>
    <w:rsid w:val="005F36DD"/>
    <w:rsid w:val="005F5158"/>
    <w:rsid w:val="00602143"/>
    <w:rsid w:val="006107A8"/>
    <w:rsid w:val="00610831"/>
    <w:rsid w:val="0062598F"/>
    <w:rsid w:val="0063246C"/>
    <w:rsid w:val="006377F5"/>
    <w:rsid w:val="0065235D"/>
    <w:rsid w:val="006530CB"/>
    <w:rsid w:val="006536D7"/>
    <w:rsid w:val="00660BAE"/>
    <w:rsid w:val="00672EC5"/>
    <w:rsid w:val="00675DBB"/>
    <w:rsid w:val="00676612"/>
    <w:rsid w:val="00683673"/>
    <w:rsid w:val="00695B35"/>
    <w:rsid w:val="006A23B5"/>
    <w:rsid w:val="006A3A44"/>
    <w:rsid w:val="006A4275"/>
    <w:rsid w:val="006A713E"/>
    <w:rsid w:val="006C7A8B"/>
    <w:rsid w:val="006D0DAE"/>
    <w:rsid w:val="006D1990"/>
    <w:rsid w:val="006D19A0"/>
    <w:rsid w:val="006D338A"/>
    <w:rsid w:val="006E4F69"/>
    <w:rsid w:val="006E74C0"/>
    <w:rsid w:val="006F2CBD"/>
    <w:rsid w:val="006F5727"/>
    <w:rsid w:val="006F7B1E"/>
    <w:rsid w:val="007025DA"/>
    <w:rsid w:val="00707698"/>
    <w:rsid w:val="00721D19"/>
    <w:rsid w:val="007244E5"/>
    <w:rsid w:val="00725007"/>
    <w:rsid w:val="00733FE9"/>
    <w:rsid w:val="007454D6"/>
    <w:rsid w:val="00750011"/>
    <w:rsid w:val="007525E2"/>
    <w:rsid w:val="0075579C"/>
    <w:rsid w:val="007564DC"/>
    <w:rsid w:val="00761817"/>
    <w:rsid w:val="0077544B"/>
    <w:rsid w:val="00780A8C"/>
    <w:rsid w:val="00782963"/>
    <w:rsid w:val="007A562C"/>
    <w:rsid w:val="007B0C27"/>
    <w:rsid w:val="007B59F6"/>
    <w:rsid w:val="007B7092"/>
    <w:rsid w:val="007B79B0"/>
    <w:rsid w:val="007B7DB0"/>
    <w:rsid w:val="007C127B"/>
    <w:rsid w:val="007D4A1A"/>
    <w:rsid w:val="007D5DBA"/>
    <w:rsid w:val="00800A21"/>
    <w:rsid w:val="00811E1B"/>
    <w:rsid w:val="00815584"/>
    <w:rsid w:val="00815913"/>
    <w:rsid w:val="00842263"/>
    <w:rsid w:val="0084364B"/>
    <w:rsid w:val="008436CE"/>
    <w:rsid w:val="0085505B"/>
    <w:rsid w:val="0086611B"/>
    <w:rsid w:val="00867569"/>
    <w:rsid w:val="00870270"/>
    <w:rsid w:val="00870BD9"/>
    <w:rsid w:val="00881B4B"/>
    <w:rsid w:val="0088471F"/>
    <w:rsid w:val="00896C95"/>
    <w:rsid w:val="008A3B12"/>
    <w:rsid w:val="008A7C2E"/>
    <w:rsid w:val="008B6B65"/>
    <w:rsid w:val="008C0998"/>
    <w:rsid w:val="008D2A26"/>
    <w:rsid w:val="008D4A5F"/>
    <w:rsid w:val="008F284D"/>
    <w:rsid w:val="008F465E"/>
    <w:rsid w:val="0091494C"/>
    <w:rsid w:val="00920637"/>
    <w:rsid w:val="00936132"/>
    <w:rsid w:val="00962761"/>
    <w:rsid w:val="00964146"/>
    <w:rsid w:val="00970A33"/>
    <w:rsid w:val="00976C3C"/>
    <w:rsid w:val="00995316"/>
    <w:rsid w:val="00997046"/>
    <w:rsid w:val="009A6B49"/>
    <w:rsid w:val="009B5E91"/>
    <w:rsid w:val="009C4892"/>
    <w:rsid w:val="009D61EA"/>
    <w:rsid w:val="009F27BA"/>
    <w:rsid w:val="00A078FE"/>
    <w:rsid w:val="00A111BB"/>
    <w:rsid w:val="00A13386"/>
    <w:rsid w:val="00A1416F"/>
    <w:rsid w:val="00A14E05"/>
    <w:rsid w:val="00A20AEE"/>
    <w:rsid w:val="00A378EE"/>
    <w:rsid w:val="00A402E1"/>
    <w:rsid w:val="00A4738A"/>
    <w:rsid w:val="00A525F3"/>
    <w:rsid w:val="00A62034"/>
    <w:rsid w:val="00A6503E"/>
    <w:rsid w:val="00A73095"/>
    <w:rsid w:val="00A77058"/>
    <w:rsid w:val="00A86F8A"/>
    <w:rsid w:val="00AA2318"/>
    <w:rsid w:val="00AA4FFF"/>
    <w:rsid w:val="00AB1469"/>
    <w:rsid w:val="00AC5A05"/>
    <w:rsid w:val="00AC7348"/>
    <w:rsid w:val="00AD3F61"/>
    <w:rsid w:val="00AD6264"/>
    <w:rsid w:val="00AF0B55"/>
    <w:rsid w:val="00AF4458"/>
    <w:rsid w:val="00B060C1"/>
    <w:rsid w:val="00B103D3"/>
    <w:rsid w:val="00B232C5"/>
    <w:rsid w:val="00B27BB4"/>
    <w:rsid w:val="00B27C40"/>
    <w:rsid w:val="00B3013B"/>
    <w:rsid w:val="00B31EE5"/>
    <w:rsid w:val="00B4541D"/>
    <w:rsid w:val="00B56C14"/>
    <w:rsid w:val="00B635BF"/>
    <w:rsid w:val="00B63D5C"/>
    <w:rsid w:val="00B64FFE"/>
    <w:rsid w:val="00B71DAD"/>
    <w:rsid w:val="00B76EC8"/>
    <w:rsid w:val="00B76FA4"/>
    <w:rsid w:val="00B772D2"/>
    <w:rsid w:val="00B82A13"/>
    <w:rsid w:val="00B871EA"/>
    <w:rsid w:val="00BA33FD"/>
    <w:rsid w:val="00BB548E"/>
    <w:rsid w:val="00BC7ACB"/>
    <w:rsid w:val="00BD1E26"/>
    <w:rsid w:val="00BF17EA"/>
    <w:rsid w:val="00BF3CEA"/>
    <w:rsid w:val="00BF4648"/>
    <w:rsid w:val="00BF4BE3"/>
    <w:rsid w:val="00BF7D5E"/>
    <w:rsid w:val="00C02983"/>
    <w:rsid w:val="00C33506"/>
    <w:rsid w:val="00C50FB2"/>
    <w:rsid w:val="00C66F19"/>
    <w:rsid w:val="00C7240D"/>
    <w:rsid w:val="00C72E05"/>
    <w:rsid w:val="00C76F8B"/>
    <w:rsid w:val="00C8196D"/>
    <w:rsid w:val="00C82489"/>
    <w:rsid w:val="00C87743"/>
    <w:rsid w:val="00C947C0"/>
    <w:rsid w:val="00C95192"/>
    <w:rsid w:val="00CA0D7B"/>
    <w:rsid w:val="00CC314C"/>
    <w:rsid w:val="00CD17FC"/>
    <w:rsid w:val="00CD6662"/>
    <w:rsid w:val="00CD784D"/>
    <w:rsid w:val="00CD7AE7"/>
    <w:rsid w:val="00CE5B94"/>
    <w:rsid w:val="00CF0A54"/>
    <w:rsid w:val="00CF4D8D"/>
    <w:rsid w:val="00D00FC6"/>
    <w:rsid w:val="00D01514"/>
    <w:rsid w:val="00D163D3"/>
    <w:rsid w:val="00D1723D"/>
    <w:rsid w:val="00D23362"/>
    <w:rsid w:val="00D431B2"/>
    <w:rsid w:val="00D50E9B"/>
    <w:rsid w:val="00D550D8"/>
    <w:rsid w:val="00D55AA8"/>
    <w:rsid w:val="00D66551"/>
    <w:rsid w:val="00D67202"/>
    <w:rsid w:val="00D67250"/>
    <w:rsid w:val="00D94136"/>
    <w:rsid w:val="00DA09F1"/>
    <w:rsid w:val="00DA7959"/>
    <w:rsid w:val="00DD0DEB"/>
    <w:rsid w:val="00DD4D55"/>
    <w:rsid w:val="00DF0813"/>
    <w:rsid w:val="00E13D9B"/>
    <w:rsid w:val="00E22564"/>
    <w:rsid w:val="00E33BA6"/>
    <w:rsid w:val="00E347D8"/>
    <w:rsid w:val="00E55ACB"/>
    <w:rsid w:val="00E56A28"/>
    <w:rsid w:val="00E6508F"/>
    <w:rsid w:val="00E66E32"/>
    <w:rsid w:val="00E742B2"/>
    <w:rsid w:val="00E90ED3"/>
    <w:rsid w:val="00E95220"/>
    <w:rsid w:val="00E97819"/>
    <w:rsid w:val="00EB3927"/>
    <w:rsid w:val="00EB47D5"/>
    <w:rsid w:val="00ED178A"/>
    <w:rsid w:val="00ED201F"/>
    <w:rsid w:val="00ED5B7D"/>
    <w:rsid w:val="00EE12C0"/>
    <w:rsid w:val="00EF1E95"/>
    <w:rsid w:val="00F012CA"/>
    <w:rsid w:val="00F04662"/>
    <w:rsid w:val="00F11075"/>
    <w:rsid w:val="00F15E50"/>
    <w:rsid w:val="00F21D23"/>
    <w:rsid w:val="00F32DBD"/>
    <w:rsid w:val="00F33FD3"/>
    <w:rsid w:val="00F349A6"/>
    <w:rsid w:val="00F35DD4"/>
    <w:rsid w:val="00F41E65"/>
    <w:rsid w:val="00F42D0A"/>
    <w:rsid w:val="00F447E4"/>
    <w:rsid w:val="00F50A94"/>
    <w:rsid w:val="00F52647"/>
    <w:rsid w:val="00F534DB"/>
    <w:rsid w:val="00F75111"/>
    <w:rsid w:val="00F808C8"/>
    <w:rsid w:val="00FA5CD9"/>
    <w:rsid w:val="00FB299F"/>
    <w:rsid w:val="00FB2F32"/>
    <w:rsid w:val="00FC076F"/>
    <w:rsid w:val="00FC3856"/>
    <w:rsid w:val="00FD5000"/>
    <w:rsid w:val="00FE2D3E"/>
    <w:rsid w:val="00FE4AB7"/>
    <w:rsid w:val="00FF069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C9D50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94AD5"/>
  </w:style>
  <w:style w:type="paragraph" w:styleId="Heading1">
    <w:name w:val="heading 1"/>
    <w:basedOn w:val="Normal"/>
    <w:next w:val="Normal"/>
    <w:link w:val="Heading1Char"/>
    <w:qFormat/>
    <w:rsid w:val="00D163D3"/>
    <w:pPr>
      <w:keepNext/>
      <w:numPr>
        <w:numId w:val="10"/>
      </w:numPr>
      <w:spacing w:before="240" w:after="60" w:line="240" w:lineRule="auto"/>
      <w:outlineLvl w:val="0"/>
    </w:pPr>
    <w:rPr>
      <w:rFonts w:ascii="Arial" w:eastAsia="Times New Roman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qFormat/>
    <w:rsid w:val="00D163D3"/>
    <w:pPr>
      <w:keepNext/>
      <w:numPr>
        <w:ilvl w:val="1"/>
        <w:numId w:val="10"/>
      </w:numPr>
      <w:spacing w:before="240" w:after="60" w:line="240" w:lineRule="auto"/>
      <w:outlineLvl w:val="1"/>
    </w:pPr>
    <w:rPr>
      <w:rFonts w:ascii="Arial" w:eastAsia="Times New Roman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qFormat/>
    <w:rsid w:val="00D163D3"/>
    <w:pPr>
      <w:keepNext/>
      <w:numPr>
        <w:ilvl w:val="2"/>
        <w:numId w:val="10"/>
      </w:numPr>
      <w:tabs>
        <w:tab w:val="left" w:pos="270"/>
        <w:tab w:val="left" w:pos="2160"/>
      </w:tabs>
      <w:spacing w:after="0" w:line="240" w:lineRule="auto"/>
      <w:outlineLvl w:val="2"/>
    </w:pPr>
    <w:rPr>
      <w:rFonts w:ascii="Times New Roman" w:eastAsia="Times New Roman" w:hAnsi="Times New Roman" w:cs="Times New Roman"/>
      <w:b/>
      <w:szCs w:val="20"/>
    </w:rPr>
  </w:style>
  <w:style w:type="paragraph" w:styleId="Heading4">
    <w:name w:val="heading 4"/>
    <w:basedOn w:val="Normal"/>
    <w:next w:val="Normal"/>
    <w:link w:val="Heading4Char"/>
    <w:qFormat/>
    <w:rsid w:val="00D163D3"/>
    <w:pPr>
      <w:keepNext/>
      <w:numPr>
        <w:ilvl w:val="3"/>
        <w:numId w:val="10"/>
      </w:numPr>
      <w:spacing w:before="240" w:after="60" w:line="240" w:lineRule="auto"/>
      <w:outlineLvl w:val="3"/>
    </w:pPr>
    <w:rPr>
      <w:rFonts w:ascii="Times New Roman" w:eastAsia="Times New Roman" w:hAnsi="Times New Roman" w:cs="Times New Roman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qFormat/>
    <w:rsid w:val="00D163D3"/>
    <w:pPr>
      <w:numPr>
        <w:ilvl w:val="4"/>
        <w:numId w:val="10"/>
      </w:numPr>
      <w:spacing w:before="240" w:after="60" w:line="240" w:lineRule="auto"/>
      <w:outlineLvl w:val="4"/>
    </w:pPr>
    <w:rPr>
      <w:rFonts w:ascii="Palatino Linotype" w:eastAsia="Times New Roman" w:hAnsi="Palatino Linotype" w:cs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D163D3"/>
    <w:pPr>
      <w:numPr>
        <w:ilvl w:val="5"/>
        <w:numId w:val="10"/>
      </w:numPr>
      <w:spacing w:before="240" w:after="60" w:line="240" w:lineRule="auto"/>
      <w:outlineLvl w:val="5"/>
    </w:pPr>
    <w:rPr>
      <w:rFonts w:ascii="Times New Roman" w:eastAsia="Times New Roman" w:hAnsi="Times New Roman" w:cs="Times New Roman"/>
      <w:b/>
      <w:bCs/>
    </w:rPr>
  </w:style>
  <w:style w:type="paragraph" w:styleId="Heading7">
    <w:name w:val="heading 7"/>
    <w:basedOn w:val="Normal"/>
    <w:next w:val="Normal"/>
    <w:link w:val="Heading7Char"/>
    <w:qFormat/>
    <w:rsid w:val="00D163D3"/>
    <w:pPr>
      <w:numPr>
        <w:ilvl w:val="6"/>
        <w:numId w:val="10"/>
      </w:numPr>
      <w:spacing w:before="240" w:after="60" w:line="240" w:lineRule="auto"/>
      <w:outlineLvl w:val="6"/>
    </w:pPr>
    <w:rPr>
      <w:rFonts w:ascii="Times New Roman" w:eastAsia="Times New Roman" w:hAnsi="Times New Roman" w:cs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qFormat/>
    <w:rsid w:val="00D163D3"/>
    <w:pPr>
      <w:numPr>
        <w:ilvl w:val="7"/>
        <w:numId w:val="10"/>
      </w:numPr>
      <w:spacing w:before="240" w:after="60" w:line="240" w:lineRule="auto"/>
      <w:outlineLvl w:val="7"/>
    </w:pPr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qFormat/>
    <w:rsid w:val="00D163D3"/>
    <w:pPr>
      <w:numPr>
        <w:ilvl w:val="8"/>
        <w:numId w:val="10"/>
      </w:numPr>
      <w:spacing w:before="240" w:after="60" w:line="240" w:lineRule="auto"/>
      <w:outlineLvl w:val="8"/>
    </w:pPr>
    <w:rPr>
      <w:rFonts w:ascii="Arial" w:eastAsia="Times New Roman" w:hAnsi="Arial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Bullet 1,List Paragraph1,b1 + Justified,b1,b1 Char,Bullet 11,b1 + Justified1,Bullet 111,b1 + Justified11,List Paragraph Char Char"/>
    <w:basedOn w:val="Normal"/>
    <w:link w:val="ListParagraphChar"/>
    <w:uiPriority w:val="34"/>
    <w:qFormat/>
    <w:rsid w:val="006A4275"/>
    <w:pPr>
      <w:ind w:left="720"/>
      <w:contextualSpacing/>
    </w:pPr>
  </w:style>
  <w:style w:type="table" w:styleId="TableGrid">
    <w:name w:val="Table Grid"/>
    <w:basedOn w:val="TableNormal"/>
    <w:uiPriority w:val="39"/>
    <w:rsid w:val="003956D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15584"/>
  </w:style>
  <w:style w:type="paragraph" w:styleId="Footer">
    <w:name w:val="footer"/>
    <w:basedOn w:val="Normal"/>
    <w:link w:val="FooterChar"/>
    <w:uiPriority w:val="99"/>
    <w:unhideWhenUsed/>
    <w:rsid w:val="0081558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15584"/>
  </w:style>
  <w:style w:type="paragraph" w:styleId="BalloonText">
    <w:name w:val="Balloon Text"/>
    <w:basedOn w:val="Normal"/>
    <w:link w:val="BalloonTextChar"/>
    <w:uiPriority w:val="99"/>
    <w:semiHidden/>
    <w:unhideWhenUsed/>
    <w:rsid w:val="0026312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6312C"/>
    <w:rPr>
      <w:rFonts w:ascii="Tahoma" w:hAnsi="Tahoma" w:cs="Tahoma"/>
      <w:sz w:val="16"/>
      <w:szCs w:val="16"/>
    </w:rPr>
  </w:style>
  <w:style w:type="character" w:customStyle="1" w:styleId="ListParagraphChar">
    <w:name w:val="List Paragraph Char"/>
    <w:aliases w:val="Bullet 1 Char,List Paragraph1 Char,b1 + Justified Char,b1 Char1,b1 Char Char,Bullet 11 Char,b1 + Justified1 Char,Bullet 111 Char,b1 + Justified11 Char,List Paragraph Char Char Char"/>
    <w:link w:val="ListParagraph"/>
    <w:uiPriority w:val="34"/>
    <w:rsid w:val="00ED178A"/>
  </w:style>
  <w:style w:type="character" w:customStyle="1" w:styleId="Heading1Char">
    <w:name w:val="Heading 1 Char"/>
    <w:basedOn w:val="DefaultParagraphFont"/>
    <w:link w:val="Heading1"/>
    <w:rsid w:val="00D163D3"/>
    <w:rPr>
      <w:rFonts w:ascii="Arial" w:eastAsia="Times New Roman" w:hAnsi="Arial" w:cs="Arial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rsid w:val="00D163D3"/>
    <w:rPr>
      <w:rFonts w:ascii="Arial" w:eastAsia="Times New Roman" w:hAnsi="Arial" w:cs="Arial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rsid w:val="00D163D3"/>
    <w:rPr>
      <w:rFonts w:ascii="Times New Roman" w:eastAsia="Times New Roman" w:hAnsi="Times New Roman" w:cs="Times New Roman"/>
      <w:b/>
      <w:szCs w:val="20"/>
    </w:rPr>
  </w:style>
  <w:style w:type="character" w:customStyle="1" w:styleId="Heading4Char">
    <w:name w:val="Heading 4 Char"/>
    <w:basedOn w:val="DefaultParagraphFont"/>
    <w:link w:val="Heading4"/>
    <w:rsid w:val="00D163D3"/>
    <w:rPr>
      <w:rFonts w:ascii="Times New Roman" w:eastAsia="Times New Roman" w:hAnsi="Times New Roman" w:cs="Times New Roman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rsid w:val="00D163D3"/>
    <w:rPr>
      <w:rFonts w:ascii="Palatino Linotype" w:eastAsia="Times New Roman" w:hAnsi="Palatino Linotype" w:cs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D163D3"/>
    <w:rPr>
      <w:rFonts w:ascii="Times New Roman" w:eastAsia="Times New Roman" w:hAnsi="Times New Roman" w:cs="Times New Roman"/>
      <w:b/>
      <w:bCs/>
    </w:rPr>
  </w:style>
  <w:style w:type="character" w:customStyle="1" w:styleId="Heading7Char">
    <w:name w:val="Heading 7 Char"/>
    <w:basedOn w:val="DefaultParagraphFont"/>
    <w:link w:val="Heading7"/>
    <w:rsid w:val="00D163D3"/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8Char">
    <w:name w:val="Heading 8 Char"/>
    <w:basedOn w:val="DefaultParagraphFont"/>
    <w:link w:val="Heading8"/>
    <w:rsid w:val="00D163D3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rsid w:val="00D163D3"/>
    <w:rPr>
      <w:rFonts w:ascii="Arial" w:eastAsia="Times New Roman" w:hAnsi="Arial" w:cs="Arial"/>
    </w:rPr>
  </w:style>
  <w:style w:type="paragraph" w:customStyle="1" w:styleId="ResumeHeading">
    <w:name w:val="Resume Heading"/>
    <w:basedOn w:val="Heading2"/>
    <w:rsid w:val="00D163D3"/>
    <w:pPr>
      <w:pBdr>
        <w:bottom w:val="single" w:sz="4" w:space="1" w:color="auto"/>
      </w:pBdr>
    </w:pPr>
    <w:rPr>
      <w:rFonts w:ascii="Times New Roman" w:hAnsi="Times New Roman"/>
    </w:rPr>
  </w:style>
  <w:style w:type="paragraph" w:customStyle="1" w:styleId="ResumeBullet">
    <w:name w:val="Resume Bullet"/>
    <w:basedOn w:val="Normal"/>
    <w:next w:val="ResumeBullet2"/>
    <w:rsid w:val="00D163D3"/>
    <w:pPr>
      <w:keepLines/>
      <w:widowControl w:val="0"/>
      <w:numPr>
        <w:numId w:val="9"/>
      </w:numPr>
      <w:spacing w:before="60"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ResumeBodyChar">
    <w:name w:val="Resume Body Char"/>
    <w:basedOn w:val="Normal"/>
    <w:link w:val="ResumeBodyCharChar"/>
    <w:rsid w:val="00D163D3"/>
    <w:pPr>
      <w:spacing w:before="60" w:after="0" w:line="240" w:lineRule="auto"/>
    </w:pPr>
    <w:rPr>
      <w:rFonts w:ascii="Times New Roman" w:eastAsia="Times New Roman" w:hAnsi="Times New Roman" w:cs="Times New Roman"/>
      <w:sz w:val="20"/>
      <w:szCs w:val="24"/>
    </w:rPr>
  </w:style>
  <w:style w:type="paragraph" w:customStyle="1" w:styleId="ResumeBullet2">
    <w:name w:val="Resume Bullet 2"/>
    <w:rsid w:val="00D163D3"/>
    <w:pPr>
      <w:numPr>
        <w:ilvl w:val="1"/>
        <w:numId w:val="9"/>
      </w:numPr>
      <w:spacing w:after="0" w:line="240" w:lineRule="auto"/>
    </w:pPr>
    <w:rPr>
      <w:rFonts w:ascii="Times New Roman" w:eastAsia="Times New Roman" w:hAnsi="Times New Roman" w:cs="Times New Roman"/>
      <w:noProof/>
      <w:sz w:val="20"/>
      <w:szCs w:val="20"/>
    </w:rPr>
  </w:style>
  <w:style w:type="character" w:customStyle="1" w:styleId="ResumeBodyCharChar">
    <w:name w:val="Resume Body Char Char"/>
    <w:link w:val="ResumeBodyChar"/>
    <w:rsid w:val="00D163D3"/>
    <w:rPr>
      <w:rFonts w:ascii="Times New Roman" w:eastAsia="Times New Roman" w:hAnsi="Times New Roman" w:cs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4E5C68"/>
    <w:rPr>
      <w:color w:val="0563C1" w:themeColor="hyperlink"/>
      <w:u w:val="single"/>
    </w:rPr>
  </w:style>
  <w:style w:type="character" w:customStyle="1" w:styleId="domain">
    <w:name w:val="domain"/>
    <w:basedOn w:val="DefaultParagraphFont"/>
    <w:rsid w:val="004E5C68"/>
  </w:style>
  <w:style w:type="character" w:customStyle="1" w:styleId="vanity-name">
    <w:name w:val="vanity-name"/>
    <w:basedOn w:val="DefaultParagraphFont"/>
    <w:rsid w:val="004E5C6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3.xml"/><Relationship Id="rId2" Type="http://schemas.openxmlformats.org/officeDocument/2006/relationships/numbering" Target="numbering.xml"/><Relationship Id="rId16" Type="http://schemas.openxmlformats.org/officeDocument/2006/relationships/image" Target="media/image10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5.png"/><Relationship Id="rId24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9.png"/><Relationship Id="rId23" Type="http://schemas.openxmlformats.org/officeDocument/2006/relationships/footer" Target="footer2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Relationship Id="rId27" Type="http://schemas.openxmlformats.org/officeDocument/2006/relationships/theme" Target="theme/theme1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C0A12C6-1B9C-44FC-950A-2A01A7400E7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/>
  <cp:lastModifiedBy/>
  <cp:revision>1</cp:revision>
  <dcterms:created xsi:type="dcterms:W3CDTF">2019-08-09T12:25:00Z</dcterms:created>
  <dcterms:modified xsi:type="dcterms:W3CDTF">2019-08-09T12:27:00Z</dcterms:modified>
</cp:coreProperties>
</file>